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26A3C4" w14:textId="76E00537" w:rsidR="0094762D" w:rsidRPr="00C6089B" w:rsidRDefault="00C6089B" w:rsidP="005C3FE2">
      <w:pPr>
        <w:tabs>
          <w:tab w:val="left" w:pos="2650"/>
        </w:tabs>
        <w:rPr>
          <w:rFonts w:cs="Times New Roman"/>
          <w:b/>
          <w:bCs/>
          <w:sz w:val="28"/>
          <w:szCs w:val="28"/>
        </w:rPr>
      </w:pPr>
      <w:r w:rsidRPr="00C6089B">
        <w:rPr>
          <w:noProof/>
          <w:sz w:val="28"/>
          <w:szCs w:val="28"/>
          <w:lang w:val="en-CA" w:eastAsia="en-CA"/>
        </w:rPr>
        <w:drawing>
          <wp:anchor distT="0" distB="0" distL="114300" distR="114300" simplePos="0" relativeHeight="251675648" behindDoc="0" locked="0" layoutInCell="1" allowOverlap="1" wp14:anchorId="6699EC7F" wp14:editId="30282E6F">
            <wp:simplePos x="0" y="0"/>
            <wp:positionH relativeFrom="column">
              <wp:posOffset>4610100</wp:posOffset>
            </wp:positionH>
            <wp:positionV relativeFrom="paragraph">
              <wp:posOffset>22860</wp:posOffset>
            </wp:positionV>
            <wp:extent cx="1896110" cy="1466215"/>
            <wp:effectExtent l="19050" t="19050" r="27940" b="19685"/>
            <wp:wrapSquare wrapText="bothSides"/>
            <wp:docPr id="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110" cy="1466215"/>
                    </a:xfrm>
                    <a:prstGeom prst="rect">
                      <a:avLst/>
                    </a:prstGeom>
                    <a:ln w="3175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762D" w:rsidRPr="00C6089B">
        <w:rPr>
          <w:rFonts w:cs="Calibri"/>
          <w:b/>
          <w:sz w:val="28"/>
          <w:szCs w:val="28"/>
        </w:rPr>
        <w:t>What is the myBlueprint Education Planner?</w:t>
      </w:r>
    </w:p>
    <w:p w14:paraId="3C427CCF" w14:textId="0DC6E599" w:rsidR="0094762D" w:rsidRPr="00444EEF" w:rsidRDefault="0094762D" w:rsidP="0094762D">
      <w:pPr>
        <w:pStyle w:val="Heading2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444EEF">
        <w:rPr>
          <w:rFonts w:asciiTheme="minorHAnsi" w:hAnsiTheme="minorHAnsi" w:cstheme="minorHAnsi"/>
          <w:color w:val="auto"/>
          <w:sz w:val="22"/>
          <w:szCs w:val="22"/>
        </w:rPr>
        <w:t xml:space="preserve">The myBlueprint Education Planner is a student-friendly, interactive education and career/life planning resource that allows </w:t>
      </w:r>
      <w:r w:rsidR="003715E9">
        <w:rPr>
          <w:rFonts w:asciiTheme="minorHAnsi" w:hAnsiTheme="minorHAnsi" w:cstheme="minorHAnsi"/>
          <w:color w:val="auto"/>
          <w:sz w:val="22"/>
          <w:szCs w:val="22"/>
        </w:rPr>
        <w:t xml:space="preserve">Gr. </w:t>
      </w:r>
      <w:r w:rsidRPr="00444EEF">
        <w:rPr>
          <w:rFonts w:asciiTheme="minorHAnsi" w:hAnsiTheme="minorHAnsi" w:cstheme="minorHAnsi"/>
          <w:color w:val="auto"/>
          <w:sz w:val="22"/>
          <w:szCs w:val="22"/>
        </w:rPr>
        <w:t xml:space="preserve">7-12 students to reflect on their learning, showcase their growth, and share their achievements.   </w:t>
      </w:r>
    </w:p>
    <w:p w14:paraId="5C18E297" w14:textId="78458DA2" w:rsidR="0094762D" w:rsidRPr="00444EEF" w:rsidRDefault="0094762D" w:rsidP="00065512">
      <w:pPr>
        <w:pStyle w:val="Heading2"/>
        <w:spacing w:line="240" w:lineRule="auto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3CE5A67B" w14:textId="7261EBD7" w:rsidR="006A28AE" w:rsidRPr="006A28AE" w:rsidRDefault="005C3FE2" w:rsidP="00E024CA">
      <w:pPr>
        <w:ind w:left="720"/>
        <w:rPr>
          <w:bCs/>
          <w:i/>
        </w:rPr>
      </w:pPr>
      <w:r w:rsidRPr="00444EEF">
        <w:rPr>
          <w:i/>
        </w:rPr>
        <w:t xml:space="preserve">Want to learn more? </w:t>
      </w:r>
      <w:r w:rsidR="00444EEF" w:rsidRPr="00444EEF">
        <w:rPr>
          <w:bCs/>
          <w:i/>
        </w:rPr>
        <w:t xml:space="preserve">Watch the Student Introduction video tutorial at </w:t>
      </w:r>
      <w:hyperlink r:id="rId9" w:history="1">
        <w:r w:rsidR="00444EEF" w:rsidRPr="00444EEF">
          <w:rPr>
            <w:rStyle w:val="Hyperlink"/>
            <w:bCs/>
            <w:i/>
          </w:rPr>
          <w:t>myBlueprint.ca/support/videos</w:t>
        </w:r>
      </w:hyperlink>
    </w:p>
    <w:p w14:paraId="41B9B537" w14:textId="63C3D1BF" w:rsidR="0094762D" w:rsidRPr="00444EEF" w:rsidRDefault="0094762D" w:rsidP="0094762D">
      <w:pPr>
        <w:pStyle w:val="Heading2"/>
        <w:spacing w:line="24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444EEF">
        <w:rPr>
          <w:rFonts w:asciiTheme="minorHAnsi" w:hAnsiTheme="minorHAnsi" w:cstheme="minorHAnsi"/>
          <w:b/>
          <w:color w:val="auto"/>
          <w:sz w:val="24"/>
          <w:szCs w:val="24"/>
        </w:rPr>
        <w:t>As a parent/guardian, can I access myBlueprint Education Planner?</w:t>
      </w:r>
    </w:p>
    <w:p w14:paraId="0C69CA36" w14:textId="47803A21" w:rsidR="0094762D" w:rsidRPr="00444EEF" w:rsidRDefault="0094762D" w:rsidP="0094762D">
      <w:pPr>
        <w:spacing w:after="0" w:line="240" w:lineRule="auto"/>
      </w:pPr>
    </w:p>
    <w:p w14:paraId="7D5EBAF1" w14:textId="509B1BB2" w:rsidR="00444EEF" w:rsidRPr="00444EEF" w:rsidRDefault="0094762D" w:rsidP="00444EEF">
      <w:pPr>
        <w:spacing w:line="240" w:lineRule="auto"/>
        <w:rPr>
          <w:rFonts w:cstheme="minorHAnsi"/>
        </w:rPr>
      </w:pPr>
      <w:r w:rsidRPr="00444EEF">
        <w:rPr>
          <w:rFonts w:cstheme="minorHAnsi"/>
        </w:rPr>
        <w:t xml:space="preserve">Yes! You can create an account and link to your </w:t>
      </w:r>
      <w:proofErr w:type="gramStart"/>
      <w:r w:rsidRPr="00444EEF">
        <w:rPr>
          <w:rFonts w:cstheme="minorHAnsi"/>
        </w:rPr>
        <w:t>child(</w:t>
      </w:r>
      <w:proofErr w:type="gramEnd"/>
      <w:r w:rsidRPr="00444EEF">
        <w:rPr>
          <w:rFonts w:cstheme="minorHAnsi"/>
        </w:rPr>
        <w:t>ren) by following the steps below.</w:t>
      </w:r>
    </w:p>
    <w:p w14:paraId="4F977029" w14:textId="093B5B37" w:rsidR="0094762D" w:rsidRPr="00444EEF" w:rsidRDefault="0094762D" w:rsidP="00444EEF">
      <w:pPr>
        <w:pStyle w:val="Heading2"/>
        <w:spacing w:before="0" w:line="24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444EEF">
        <w:rPr>
          <w:rFonts w:asciiTheme="minorHAnsi" w:hAnsiTheme="minorHAnsi" w:cstheme="minorHAnsi"/>
          <w:b/>
          <w:color w:val="auto"/>
          <w:sz w:val="24"/>
          <w:szCs w:val="24"/>
        </w:rPr>
        <w:t>Why would I want access to myBlueprint Education Planner?</w:t>
      </w:r>
    </w:p>
    <w:p w14:paraId="7FB6C32F" w14:textId="08D8EBE2" w:rsidR="0094762D" w:rsidRPr="00444EEF" w:rsidRDefault="0094762D" w:rsidP="0094762D">
      <w:pPr>
        <w:spacing w:after="0" w:line="240" w:lineRule="auto"/>
      </w:pPr>
    </w:p>
    <w:p w14:paraId="216AF0AA" w14:textId="3CA6D8F1" w:rsidR="0094762D" w:rsidRPr="00444EEF" w:rsidRDefault="0094762D" w:rsidP="0094762D">
      <w:pPr>
        <w:spacing w:line="240" w:lineRule="auto"/>
        <w:rPr>
          <w:rFonts w:cstheme="minorHAnsi"/>
        </w:rPr>
      </w:pPr>
      <w:r w:rsidRPr="00444EEF">
        <w:rPr>
          <w:rFonts w:cstheme="minorHAnsi"/>
        </w:rPr>
        <w:t xml:space="preserve">The family account allows you to view student artifacts and reflections, including the goals they are setting, occupations they are interested in, and what they are learning in school. </w:t>
      </w:r>
    </w:p>
    <w:p w14:paraId="1E9F76B6" w14:textId="16AFBE9C" w:rsidR="0094762D" w:rsidRPr="00444EEF" w:rsidRDefault="0094762D" w:rsidP="0094762D">
      <w:pPr>
        <w:spacing w:line="240" w:lineRule="auto"/>
        <w:rPr>
          <w:rFonts w:cstheme="minorHAnsi"/>
        </w:rPr>
      </w:pPr>
      <w:r w:rsidRPr="00444EEF">
        <w:rPr>
          <w:rFonts w:cstheme="minorHAnsi"/>
        </w:rPr>
        <w:t xml:space="preserve">You can log in to your account to comment on your child’s work or receive messages from their teacher(s). </w:t>
      </w:r>
    </w:p>
    <w:p w14:paraId="3636A69D" w14:textId="2BEADEA5" w:rsidR="00444EEF" w:rsidRPr="006A28AE" w:rsidRDefault="00444EEF" w:rsidP="00E024CA">
      <w:pPr>
        <w:ind w:left="720"/>
        <w:rPr>
          <w:bCs/>
          <w:i/>
        </w:rPr>
      </w:pPr>
      <w:r w:rsidRPr="00444EEF">
        <w:rPr>
          <w:bCs/>
          <w:i/>
        </w:rPr>
        <w:t xml:space="preserve">Want to watch a video tutorial about the Family Account? Visit </w:t>
      </w:r>
      <w:hyperlink r:id="rId10" w:history="1">
        <w:r w:rsidRPr="00444EEF">
          <w:rPr>
            <w:rStyle w:val="Hyperlink"/>
            <w:bCs/>
            <w:i/>
          </w:rPr>
          <w:t>myBlueprint.ca/support/videos</w:t>
        </w:r>
      </w:hyperlink>
      <w:r>
        <w:rPr>
          <w:b/>
        </w:rPr>
        <w:tab/>
      </w:r>
    </w:p>
    <w:p w14:paraId="798C5E7E" w14:textId="265ABB15" w:rsidR="006A28AE" w:rsidRDefault="006A28AE" w:rsidP="00444EEF">
      <w:pPr>
        <w:rPr>
          <w:b/>
          <w:sz w:val="24"/>
          <w:szCs w:val="24"/>
        </w:rPr>
      </w:pPr>
    </w:p>
    <w:p w14:paraId="401B71EF" w14:textId="49BAB58A" w:rsidR="00444EEF" w:rsidRPr="00C6089B" w:rsidRDefault="00C6089B" w:rsidP="00444EEF">
      <w:pPr>
        <w:rPr>
          <w:b/>
          <w:sz w:val="28"/>
          <w:szCs w:val="28"/>
        </w:rPr>
      </w:pPr>
      <w:r>
        <w:rPr>
          <w:b/>
          <w:noProof/>
          <w:sz w:val="24"/>
          <w:szCs w:val="24"/>
          <w:lang w:val="en-CA" w:eastAsia="en-CA"/>
        </w:rPr>
        <w:drawing>
          <wp:anchor distT="0" distB="0" distL="114300" distR="114300" simplePos="0" relativeHeight="251689984" behindDoc="0" locked="0" layoutInCell="1" allowOverlap="1" wp14:anchorId="35F3A4E0" wp14:editId="385B1658">
            <wp:simplePos x="0" y="0"/>
            <wp:positionH relativeFrom="column">
              <wp:posOffset>4987290</wp:posOffset>
            </wp:positionH>
            <wp:positionV relativeFrom="paragraph">
              <wp:posOffset>329565</wp:posOffset>
            </wp:positionV>
            <wp:extent cx="1496060" cy="330200"/>
            <wp:effectExtent l="19050" t="19050" r="27940" b="1270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y link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330200"/>
                    </a:xfrm>
                    <a:prstGeom prst="rect">
                      <a:avLst/>
                    </a:prstGeom>
                    <a:ln w="3175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EEF" w:rsidRPr="00C6089B">
        <w:rPr>
          <w:b/>
          <w:sz w:val="28"/>
          <w:szCs w:val="28"/>
        </w:rPr>
        <w:t xml:space="preserve">Options for creating your Family Account </w:t>
      </w:r>
    </w:p>
    <w:p w14:paraId="3AB5CAA2" w14:textId="591FF524" w:rsidR="00444EEF" w:rsidRPr="00DD00CF" w:rsidRDefault="00DD00CF" w:rsidP="00DD00CF">
      <w:pPr>
        <w:spacing w:line="240" w:lineRule="auto"/>
        <w:rPr>
          <w:rFonts w:cstheme="minorHAnsi"/>
          <w:b/>
        </w:rPr>
      </w:pPr>
      <w:r>
        <w:rPr>
          <w:rFonts w:cstheme="minorHAnsi"/>
          <w:b/>
        </w:rPr>
        <w:t>Option #1: Request an invitation</w:t>
      </w:r>
      <w:r w:rsidR="00444EEF" w:rsidRPr="00444EEF">
        <w:rPr>
          <w:rFonts w:cstheme="minorHAnsi"/>
          <w:b/>
        </w:rPr>
        <w:t xml:space="preserve"> from </w:t>
      </w:r>
      <w:r>
        <w:rPr>
          <w:rFonts w:cstheme="minorHAnsi"/>
          <w:b/>
        </w:rPr>
        <w:t>a</w:t>
      </w:r>
      <w:r w:rsidR="00444EEF" w:rsidRPr="00444EEF">
        <w:rPr>
          <w:rFonts w:cstheme="minorHAnsi"/>
          <w:b/>
        </w:rPr>
        <w:t xml:space="preserve"> Student </w:t>
      </w:r>
      <w:r w:rsidR="00444EEF" w:rsidRPr="00DD00CF">
        <w:rPr>
          <w:b/>
          <w:bCs/>
        </w:rPr>
        <w:tab/>
      </w:r>
    </w:p>
    <w:p w14:paraId="3A0C41CB" w14:textId="391A00CD" w:rsidR="00DD00CF" w:rsidRPr="00DD00CF" w:rsidRDefault="00DD00CF" w:rsidP="00DD00CF">
      <w:pPr>
        <w:rPr>
          <w:bCs/>
        </w:rPr>
      </w:pPr>
      <w:r>
        <w:rPr>
          <w:bCs/>
        </w:rPr>
        <w:t>Have the student log in to their myBlueprint account, then:</w:t>
      </w:r>
    </w:p>
    <w:p w14:paraId="6B2B6C36" w14:textId="13D9012E" w:rsidR="00444EEF" w:rsidRPr="00444EEF" w:rsidRDefault="00444EEF" w:rsidP="00444EEF">
      <w:pPr>
        <w:pStyle w:val="ListParagraph"/>
        <w:numPr>
          <w:ilvl w:val="0"/>
          <w:numId w:val="10"/>
        </w:numPr>
        <w:rPr>
          <w:rFonts w:asciiTheme="minorHAnsi" w:hAnsiTheme="minorHAnsi"/>
          <w:bCs/>
        </w:rPr>
      </w:pPr>
      <w:r w:rsidRPr="00444EEF">
        <w:rPr>
          <w:rFonts w:asciiTheme="minorHAnsi" w:hAnsiTheme="minorHAnsi"/>
        </w:rPr>
        <w:t xml:space="preserve">Click their </w:t>
      </w:r>
      <w:r w:rsidRPr="00444EEF">
        <w:rPr>
          <w:rFonts w:asciiTheme="minorHAnsi" w:hAnsiTheme="minorHAnsi"/>
          <w:b/>
        </w:rPr>
        <w:t xml:space="preserve">Name </w:t>
      </w:r>
      <w:r w:rsidRPr="00444EEF">
        <w:rPr>
          <w:rFonts w:asciiTheme="minorHAnsi" w:hAnsiTheme="minorHAnsi"/>
        </w:rPr>
        <w:t xml:space="preserve">in the top-right corner </w:t>
      </w:r>
    </w:p>
    <w:p w14:paraId="0805F59E" w14:textId="21CB59DA" w:rsidR="00444EEF" w:rsidRPr="00DD00CF" w:rsidRDefault="00444EEF" w:rsidP="00444EEF">
      <w:pPr>
        <w:pStyle w:val="ListParagraph"/>
        <w:numPr>
          <w:ilvl w:val="0"/>
          <w:numId w:val="10"/>
        </w:numPr>
        <w:rPr>
          <w:rFonts w:asciiTheme="minorHAnsi" w:hAnsiTheme="minorHAnsi"/>
          <w:bCs/>
        </w:rPr>
      </w:pPr>
      <w:r w:rsidRPr="00444EEF">
        <w:rPr>
          <w:rFonts w:asciiTheme="minorHAnsi" w:hAnsiTheme="minorHAnsi"/>
        </w:rPr>
        <w:t xml:space="preserve">Select </w:t>
      </w:r>
      <w:r w:rsidRPr="00444EEF">
        <w:rPr>
          <w:rFonts w:asciiTheme="minorHAnsi" w:hAnsiTheme="minorHAnsi"/>
          <w:b/>
        </w:rPr>
        <w:t>My Links</w:t>
      </w:r>
    </w:p>
    <w:p w14:paraId="66CC627C" w14:textId="631C2F40" w:rsidR="00DD00CF" w:rsidRPr="00444EEF" w:rsidRDefault="00DD00CF" w:rsidP="00444EEF">
      <w:pPr>
        <w:pStyle w:val="ListParagraph"/>
        <w:numPr>
          <w:ilvl w:val="0"/>
          <w:numId w:val="10"/>
        </w:numPr>
        <w:rPr>
          <w:rFonts w:asciiTheme="minorHAnsi" w:hAnsiTheme="minorHAnsi"/>
          <w:bCs/>
        </w:rPr>
      </w:pPr>
      <w:r>
        <w:rPr>
          <w:rFonts w:asciiTheme="minorHAnsi" w:hAnsiTheme="minorHAnsi"/>
        </w:rPr>
        <w:t xml:space="preserve">Click </w:t>
      </w:r>
      <w:r>
        <w:rPr>
          <w:rFonts w:asciiTheme="minorHAnsi" w:hAnsiTheme="minorHAnsi"/>
          <w:b/>
        </w:rPr>
        <w:t>Add Link</w:t>
      </w:r>
    </w:p>
    <w:p w14:paraId="2152172A" w14:textId="5C409795" w:rsidR="00444EEF" w:rsidRPr="00444EEF" w:rsidRDefault="00DD00CF" w:rsidP="00444EEF">
      <w:pPr>
        <w:pStyle w:val="ListParagraph"/>
        <w:numPr>
          <w:ilvl w:val="0"/>
          <w:numId w:val="10"/>
        </w:numPr>
        <w:rPr>
          <w:rFonts w:asciiTheme="minorHAnsi" w:hAnsiTheme="minorHAnsi"/>
          <w:bCs/>
        </w:rPr>
      </w:pPr>
      <w:r>
        <w:rPr>
          <w:rFonts w:asciiTheme="minorHAnsi" w:hAnsiTheme="minorHAnsi"/>
        </w:rPr>
        <w:t>Enter</w:t>
      </w:r>
      <w:r w:rsidR="00444EEF" w:rsidRPr="00444EEF">
        <w:rPr>
          <w:rFonts w:asciiTheme="minorHAnsi" w:hAnsiTheme="minorHAnsi"/>
        </w:rPr>
        <w:t xml:space="preserve"> your </w:t>
      </w:r>
      <w:r>
        <w:rPr>
          <w:rFonts w:asciiTheme="minorHAnsi" w:hAnsiTheme="minorHAnsi"/>
        </w:rPr>
        <w:t xml:space="preserve">name and email address </w:t>
      </w:r>
      <w:r w:rsidR="00444EEF" w:rsidRPr="00444EEF">
        <w:rPr>
          <w:rFonts w:asciiTheme="minorHAnsi" w:hAnsiTheme="minorHAnsi"/>
        </w:rPr>
        <w:t xml:space="preserve"> </w:t>
      </w:r>
    </w:p>
    <w:p w14:paraId="4ADD0EAA" w14:textId="35040380" w:rsidR="006A28AE" w:rsidRPr="006A28AE" w:rsidRDefault="003715E9" w:rsidP="006A28AE">
      <w:pPr>
        <w:pStyle w:val="ListParagraph"/>
        <w:numPr>
          <w:ilvl w:val="0"/>
          <w:numId w:val="10"/>
        </w:numPr>
        <w:rPr>
          <w:rFonts w:cstheme="minorHAnsi"/>
          <w:b/>
        </w:rPr>
      </w:pPr>
      <w:r w:rsidRPr="003715E9">
        <w:rPr>
          <w:rFonts w:asciiTheme="minorHAnsi" w:hAnsiTheme="minorHAnsi"/>
          <w:b/>
          <w:bCs/>
          <w:noProof/>
          <w:lang w:val="en-CA" w:eastAsia="en-CA"/>
        </w:rPr>
        <w:drawing>
          <wp:anchor distT="0" distB="0" distL="114300" distR="114300" simplePos="0" relativeHeight="251692032" behindDoc="0" locked="0" layoutInCell="1" allowOverlap="1" wp14:anchorId="3D0CBEA3" wp14:editId="7A42B91C">
            <wp:simplePos x="0" y="0"/>
            <wp:positionH relativeFrom="page">
              <wp:posOffset>5296535</wp:posOffset>
            </wp:positionH>
            <wp:positionV relativeFrom="paragraph">
              <wp:posOffset>250190</wp:posOffset>
            </wp:positionV>
            <wp:extent cx="2114550" cy="21971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00CF">
        <w:rPr>
          <w:rFonts w:asciiTheme="minorHAnsi" w:hAnsiTheme="minorHAnsi"/>
        </w:rPr>
        <w:t xml:space="preserve">Click the </w:t>
      </w:r>
      <w:r w:rsidR="00DD00CF">
        <w:rPr>
          <w:rFonts w:asciiTheme="minorHAnsi" w:hAnsiTheme="minorHAnsi"/>
          <w:b/>
        </w:rPr>
        <w:t xml:space="preserve">Create Account </w:t>
      </w:r>
      <w:r w:rsidR="00DD00CF">
        <w:rPr>
          <w:rFonts w:asciiTheme="minorHAnsi" w:hAnsiTheme="minorHAnsi"/>
        </w:rPr>
        <w:t xml:space="preserve">button in the email you received </w:t>
      </w:r>
      <w:r w:rsidR="00444EEF" w:rsidRPr="00444EEF">
        <w:rPr>
          <w:rFonts w:asciiTheme="minorHAnsi" w:hAnsiTheme="minorHAnsi"/>
        </w:rPr>
        <w:t xml:space="preserve">and follow the sign-up steps </w:t>
      </w:r>
    </w:p>
    <w:p w14:paraId="7C4A5B6B" w14:textId="62136C08" w:rsidR="00444EEF" w:rsidRPr="00444EEF" w:rsidRDefault="00444EEF" w:rsidP="0094762D">
      <w:pPr>
        <w:spacing w:line="240" w:lineRule="auto"/>
        <w:rPr>
          <w:rFonts w:cstheme="minorHAnsi"/>
          <w:b/>
        </w:rPr>
      </w:pPr>
      <w:r w:rsidRPr="00444EEF">
        <w:rPr>
          <w:rFonts w:cstheme="minorHAnsi"/>
          <w:b/>
        </w:rPr>
        <w:t>Option #2: Sign up with school’s Activation Key or District Landing Page</w:t>
      </w:r>
    </w:p>
    <w:p w14:paraId="0662E48F" w14:textId="2BF48335" w:rsidR="00444EEF" w:rsidRPr="00444EEF" w:rsidRDefault="00444EEF" w:rsidP="00444EEF">
      <w:pPr>
        <w:pStyle w:val="ListParagraph"/>
        <w:numPr>
          <w:ilvl w:val="0"/>
          <w:numId w:val="19"/>
        </w:numPr>
        <w:rPr>
          <w:rStyle w:val="Hyperlink"/>
          <w:rFonts w:asciiTheme="minorHAnsi" w:hAnsiTheme="minorHAnsi"/>
          <w:bCs/>
        </w:rPr>
      </w:pPr>
      <w:r w:rsidRPr="00444EEF">
        <w:rPr>
          <w:rFonts w:asciiTheme="minorHAnsi" w:hAnsiTheme="minorHAnsi"/>
        </w:rPr>
        <w:t xml:space="preserve">Visit </w:t>
      </w:r>
      <w:r w:rsidRPr="00444EEF">
        <w:rPr>
          <w:rFonts w:asciiTheme="minorHAnsi" w:hAnsiTheme="minorHAnsi"/>
          <w:b/>
          <w:bCs/>
        </w:rPr>
        <w:fldChar w:fldCharType="begin"/>
      </w:r>
      <w:r w:rsidR="003340EC">
        <w:rPr>
          <w:rFonts w:asciiTheme="minorHAnsi" w:hAnsiTheme="minorHAnsi"/>
          <w:b/>
          <w:bCs/>
        </w:rPr>
        <w:instrText>HYPERLINK "http://www.myblueprint.ca/"</w:instrText>
      </w:r>
      <w:r w:rsidRPr="00444EEF">
        <w:rPr>
          <w:rFonts w:asciiTheme="minorHAnsi" w:hAnsiTheme="minorHAnsi"/>
          <w:b/>
          <w:bCs/>
        </w:rPr>
        <w:fldChar w:fldCharType="separate"/>
      </w:r>
      <w:r w:rsidRPr="00444EEF">
        <w:rPr>
          <w:rStyle w:val="Hyperlink"/>
          <w:rFonts w:asciiTheme="minorHAnsi" w:hAnsiTheme="minorHAnsi"/>
          <w:b/>
          <w:bCs/>
        </w:rPr>
        <w:t>www.myBlueprint.ca/</w:t>
      </w:r>
    </w:p>
    <w:p w14:paraId="1AE6F654" w14:textId="1502BCDB" w:rsidR="00444EEF" w:rsidRPr="00444EEF" w:rsidRDefault="00444EEF" w:rsidP="003715E9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 w:rsidRPr="00444EEF">
        <w:rPr>
          <w:rFonts w:asciiTheme="minorHAnsi" w:hAnsiTheme="minorHAnsi"/>
          <w:b/>
          <w:bCs/>
        </w:rPr>
        <w:fldChar w:fldCharType="end"/>
      </w:r>
      <w:r w:rsidRPr="00444EEF">
        <w:rPr>
          <w:rFonts w:asciiTheme="minorHAnsi" w:hAnsiTheme="minorHAnsi"/>
          <w:bCs/>
        </w:rPr>
        <w:t xml:space="preserve">Click </w:t>
      </w:r>
      <w:r w:rsidRPr="00444EEF">
        <w:rPr>
          <w:rFonts w:asciiTheme="minorHAnsi" w:hAnsiTheme="minorHAnsi"/>
          <w:b/>
          <w:bCs/>
        </w:rPr>
        <w:t xml:space="preserve">Sign Up </w:t>
      </w:r>
      <w:r w:rsidRPr="00444EEF">
        <w:rPr>
          <w:rFonts w:asciiTheme="minorHAnsi" w:hAnsiTheme="minorHAnsi"/>
          <w:bCs/>
        </w:rPr>
        <w:t>in the top right corner</w:t>
      </w:r>
      <w:r w:rsidRPr="00444EEF">
        <w:rPr>
          <w:rFonts w:asciiTheme="minorHAnsi" w:hAnsiTheme="minorHAnsi"/>
          <w:b/>
          <w:bCs/>
        </w:rPr>
        <w:t xml:space="preserve"> </w:t>
      </w:r>
      <w:r w:rsidRPr="00444EEF">
        <w:rPr>
          <w:rFonts w:asciiTheme="minorHAnsi" w:hAnsiTheme="minorHAnsi"/>
          <w:b/>
          <w:bCs/>
        </w:rPr>
        <w:tab/>
      </w:r>
    </w:p>
    <w:p w14:paraId="2984A6B8" w14:textId="77777777" w:rsidR="00444EEF" w:rsidRPr="00444EEF" w:rsidRDefault="00444EEF" w:rsidP="00444EEF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 w:rsidRPr="00444EEF">
        <w:rPr>
          <w:rFonts w:asciiTheme="minorHAnsi" w:hAnsiTheme="minorHAnsi"/>
        </w:rPr>
        <w:t xml:space="preserve">Enter your child’s school </w:t>
      </w:r>
      <w:r w:rsidRPr="00444EEF">
        <w:rPr>
          <w:rFonts w:asciiTheme="minorHAnsi" w:hAnsiTheme="minorHAnsi"/>
          <w:b/>
        </w:rPr>
        <w:t>Activation Key</w:t>
      </w:r>
      <w:r w:rsidRPr="00444EEF">
        <w:rPr>
          <w:rFonts w:asciiTheme="minorHAnsi" w:hAnsiTheme="minorHAnsi"/>
        </w:rPr>
        <w:t xml:space="preserve"> and click </w:t>
      </w:r>
      <w:r w:rsidRPr="00444EEF">
        <w:rPr>
          <w:rFonts w:asciiTheme="minorHAnsi" w:hAnsiTheme="minorHAnsi"/>
          <w:b/>
        </w:rPr>
        <w:t>Create Account</w:t>
      </w:r>
    </w:p>
    <w:p w14:paraId="60FCAF24" w14:textId="424F4C6A" w:rsidR="00444EEF" w:rsidRPr="00444EEF" w:rsidRDefault="00444EEF" w:rsidP="00444EEF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 w:rsidRPr="00444EEF">
        <w:rPr>
          <w:rFonts w:asciiTheme="minorHAnsi" w:hAnsiTheme="minorHAnsi"/>
        </w:rPr>
        <w:t xml:space="preserve">Select </w:t>
      </w:r>
      <w:r w:rsidRPr="00444EEF">
        <w:rPr>
          <w:rFonts w:asciiTheme="minorHAnsi" w:hAnsiTheme="minorHAnsi"/>
          <w:b/>
        </w:rPr>
        <w:t>Family</w:t>
      </w:r>
      <w:r w:rsidR="003715E9">
        <w:rPr>
          <w:rFonts w:asciiTheme="minorHAnsi" w:hAnsiTheme="minorHAnsi"/>
          <w:b/>
        </w:rPr>
        <w:t>/Advisor</w:t>
      </w:r>
      <w:r w:rsidRPr="00444EEF">
        <w:rPr>
          <w:rFonts w:asciiTheme="minorHAnsi" w:hAnsiTheme="minorHAnsi"/>
          <w:b/>
        </w:rPr>
        <w:t xml:space="preserve">, </w:t>
      </w:r>
      <w:r w:rsidRPr="00444EEF">
        <w:rPr>
          <w:rFonts w:asciiTheme="minorHAnsi" w:hAnsiTheme="minorHAnsi"/>
        </w:rPr>
        <w:t xml:space="preserve">and your child’s grade range (7-12) </w:t>
      </w:r>
    </w:p>
    <w:p w14:paraId="58D7F129" w14:textId="631D42ED" w:rsidR="00444EEF" w:rsidRPr="00444EEF" w:rsidRDefault="003715E9" w:rsidP="00444EEF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>
        <w:rPr>
          <w:rFonts w:asciiTheme="minorHAnsi" w:hAnsiTheme="minorHAnsi"/>
        </w:rPr>
        <w:t xml:space="preserve">Click </w:t>
      </w:r>
      <w:r>
        <w:rPr>
          <w:rFonts w:asciiTheme="minorHAnsi" w:hAnsiTheme="minorHAnsi"/>
          <w:b/>
        </w:rPr>
        <w:t xml:space="preserve">Continue </w:t>
      </w:r>
      <w:r>
        <w:rPr>
          <w:rFonts w:asciiTheme="minorHAnsi" w:hAnsiTheme="minorHAnsi"/>
        </w:rPr>
        <w:t>and f</w:t>
      </w:r>
      <w:r w:rsidR="00444EEF" w:rsidRPr="00444EEF">
        <w:rPr>
          <w:rFonts w:asciiTheme="minorHAnsi" w:hAnsiTheme="minorHAnsi"/>
        </w:rPr>
        <w:t>ill out the sign up form</w:t>
      </w:r>
    </w:p>
    <w:p w14:paraId="6F4BA01D" w14:textId="77777777" w:rsidR="00444EEF" w:rsidRPr="006A28AE" w:rsidRDefault="00444EEF" w:rsidP="00444EEF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 w:rsidRPr="00444EEF">
        <w:rPr>
          <w:rFonts w:asciiTheme="minorHAnsi" w:hAnsiTheme="minorHAnsi"/>
        </w:rPr>
        <w:t xml:space="preserve">Click </w:t>
      </w:r>
      <w:r w:rsidRPr="00444EEF">
        <w:rPr>
          <w:rFonts w:asciiTheme="minorHAnsi" w:hAnsiTheme="minorHAnsi"/>
          <w:b/>
        </w:rPr>
        <w:t>Create My Account</w:t>
      </w:r>
    </w:p>
    <w:p w14:paraId="3645A77C" w14:textId="6CC46B45" w:rsidR="006A28AE" w:rsidRDefault="006A28AE" w:rsidP="006A28AE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Enter your child’s email address that they use to log in to their myBlueprint account, </w:t>
      </w:r>
      <w:r w:rsidR="003715E9">
        <w:rPr>
          <w:rFonts w:asciiTheme="minorHAnsi" w:hAnsiTheme="minorHAnsi"/>
          <w:bCs/>
        </w:rPr>
        <w:t xml:space="preserve">and </w:t>
      </w:r>
      <w:r>
        <w:rPr>
          <w:rFonts w:asciiTheme="minorHAnsi" w:hAnsiTheme="minorHAnsi"/>
          <w:bCs/>
        </w:rPr>
        <w:t xml:space="preserve">click </w:t>
      </w:r>
      <w:r>
        <w:rPr>
          <w:rFonts w:asciiTheme="minorHAnsi" w:hAnsiTheme="minorHAnsi"/>
          <w:b/>
          <w:bCs/>
        </w:rPr>
        <w:t xml:space="preserve">Add Student </w:t>
      </w:r>
      <w:r>
        <w:rPr>
          <w:rFonts w:asciiTheme="minorHAnsi" w:hAnsiTheme="minorHAnsi"/>
          <w:bCs/>
        </w:rPr>
        <w:t>(</w:t>
      </w:r>
      <w:r w:rsidRPr="006A28AE">
        <w:rPr>
          <w:rFonts w:asciiTheme="minorHAnsi" w:hAnsiTheme="minorHAnsi"/>
          <w:bCs/>
          <w:i/>
        </w:rPr>
        <w:t>note: your child will have to approve your link request</w:t>
      </w:r>
      <w:r>
        <w:rPr>
          <w:rFonts w:asciiTheme="minorHAnsi" w:hAnsiTheme="minorHAnsi"/>
          <w:bCs/>
        </w:rPr>
        <w:t>)</w:t>
      </w:r>
    </w:p>
    <w:p w14:paraId="182689A3" w14:textId="3934CFFE" w:rsidR="006A28AE" w:rsidRPr="006A28AE" w:rsidRDefault="006A28AE" w:rsidP="006A28AE">
      <w:pPr>
        <w:pStyle w:val="ListParagraph"/>
        <w:numPr>
          <w:ilvl w:val="0"/>
          <w:numId w:val="19"/>
        </w:num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Click </w:t>
      </w:r>
      <w:r>
        <w:rPr>
          <w:rFonts w:asciiTheme="minorHAnsi" w:hAnsiTheme="minorHAnsi"/>
          <w:b/>
          <w:bCs/>
        </w:rPr>
        <w:t xml:space="preserve">Continue </w:t>
      </w:r>
    </w:p>
    <w:p w14:paraId="0011DF81" w14:textId="52D96318" w:rsidR="00444EEF" w:rsidRPr="00444EEF" w:rsidRDefault="00444EEF" w:rsidP="00444EEF">
      <w:pPr>
        <w:spacing w:line="240" w:lineRule="auto"/>
        <w:rPr>
          <w:rFonts w:cstheme="minorHAnsi"/>
          <w:i/>
        </w:rPr>
      </w:pPr>
      <w:r w:rsidRPr="00444EEF">
        <w:rPr>
          <w:rFonts w:cstheme="minorHAnsi"/>
          <w:b/>
          <w:i/>
        </w:rPr>
        <w:t xml:space="preserve">*Don’t have your school activation key or District Landing page? </w:t>
      </w:r>
      <w:r w:rsidRPr="00444EEF">
        <w:rPr>
          <w:rFonts w:cstheme="minorHAnsi"/>
          <w:i/>
        </w:rPr>
        <w:t xml:space="preserve">Request this information from your child’s Guidance Counsellor or Teacher. </w:t>
      </w:r>
    </w:p>
    <w:p w14:paraId="174A1F05" w14:textId="01C27AEE" w:rsidR="00065512" w:rsidRPr="00C6089B" w:rsidRDefault="00C6089B" w:rsidP="00C6089B">
      <w:pPr>
        <w:pStyle w:val="ListParagraph"/>
        <w:ind w:left="0"/>
        <w:rPr>
          <w:b/>
          <w:bCs/>
          <w:sz w:val="28"/>
          <w:szCs w:val="28"/>
        </w:rPr>
      </w:pPr>
      <w:r>
        <w:rPr>
          <w:rFonts w:cs="Calibri"/>
          <w:b/>
          <w:sz w:val="28"/>
          <w:szCs w:val="28"/>
        </w:rPr>
        <w:lastRenderedPageBreak/>
        <w:t xml:space="preserve">Engaging with your child’s work </w:t>
      </w:r>
      <w:r w:rsidR="00065512" w:rsidRPr="00C6089B">
        <w:rPr>
          <w:b/>
          <w:bCs/>
          <w:noProof/>
          <w:sz w:val="28"/>
          <w:szCs w:val="28"/>
        </w:rPr>
        <w:t xml:space="preserve"> </w:t>
      </w:r>
    </w:p>
    <w:p w14:paraId="52F9DDB6" w14:textId="77777777" w:rsidR="00C6089B" w:rsidRDefault="00C6089B" w:rsidP="00065512">
      <w:pPr>
        <w:pStyle w:val="ListParagraph"/>
        <w:ind w:left="360"/>
        <w:rPr>
          <w:bCs/>
        </w:rPr>
      </w:pPr>
    </w:p>
    <w:p w14:paraId="1194C402" w14:textId="7B617ED8" w:rsidR="00065512" w:rsidRDefault="005C3FE2" w:rsidP="00C6089B">
      <w:pPr>
        <w:pStyle w:val="ListParagraph"/>
        <w:ind w:left="0"/>
        <w:rPr>
          <w:bCs/>
        </w:rPr>
      </w:pPr>
      <w:r>
        <w:rPr>
          <w:bCs/>
        </w:rPr>
        <w:t>Once you have linked with your child, c</w:t>
      </w:r>
      <w:r w:rsidR="00065512" w:rsidRPr="005C3FE2">
        <w:rPr>
          <w:bCs/>
        </w:rPr>
        <w:t xml:space="preserve">lick on the </w:t>
      </w:r>
      <w:r w:rsidR="00065512" w:rsidRPr="005C3FE2">
        <w:rPr>
          <w:b/>
          <w:bCs/>
        </w:rPr>
        <w:t>Student Feed</w:t>
      </w:r>
      <w:r w:rsidR="003715E9">
        <w:rPr>
          <w:bCs/>
        </w:rPr>
        <w:t xml:space="preserve"> option in the left-hand menu.</w:t>
      </w:r>
      <w:r w:rsidR="00065512" w:rsidRPr="005C3FE2">
        <w:rPr>
          <w:bCs/>
        </w:rPr>
        <w:t xml:space="preserve"> </w:t>
      </w:r>
      <w:r w:rsidR="003715E9">
        <w:rPr>
          <w:bCs/>
        </w:rPr>
        <w:t>F</w:t>
      </w:r>
      <w:r w:rsidR="00065512" w:rsidRPr="005C3FE2">
        <w:rPr>
          <w:bCs/>
        </w:rPr>
        <w:t xml:space="preserve">rom here, you will see your </w:t>
      </w:r>
      <w:r>
        <w:rPr>
          <w:bCs/>
        </w:rPr>
        <w:t>child’s</w:t>
      </w:r>
      <w:r w:rsidR="00065512" w:rsidRPr="005C3FE2">
        <w:rPr>
          <w:bCs/>
        </w:rPr>
        <w:t xml:space="preserve"> most recent work that they have added to their portfolios.</w:t>
      </w:r>
    </w:p>
    <w:p w14:paraId="69601D99" w14:textId="77777777" w:rsidR="005C3FE2" w:rsidRPr="005C3FE2" w:rsidRDefault="005C3FE2" w:rsidP="00065512">
      <w:pPr>
        <w:pStyle w:val="ListParagraph"/>
        <w:ind w:left="360"/>
        <w:rPr>
          <w:bCs/>
        </w:rPr>
      </w:pPr>
    </w:p>
    <w:p w14:paraId="3A2DFA90" w14:textId="4BE352CB" w:rsidR="00065512" w:rsidRDefault="005C3FE2" w:rsidP="00065512">
      <w:pPr>
        <w:pStyle w:val="ListParagraph"/>
        <w:ind w:left="360"/>
        <w:rPr>
          <w:bCs/>
          <w:sz w:val="20"/>
          <w:szCs w:val="20"/>
        </w:rPr>
      </w:pPr>
      <w:r>
        <w:rPr>
          <w:bCs/>
          <w:noProof/>
          <w:sz w:val="20"/>
          <w:szCs w:val="20"/>
          <w:lang w:val="en-CA" w:eastAsia="en-CA"/>
        </w:rPr>
        <w:drawing>
          <wp:anchor distT="0" distB="0" distL="114300" distR="114300" simplePos="0" relativeHeight="251684864" behindDoc="0" locked="0" layoutInCell="1" allowOverlap="1" wp14:anchorId="3163B1E8" wp14:editId="33F044F5">
            <wp:simplePos x="0" y="0"/>
            <wp:positionH relativeFrom="margin">
              <wp:align>center</wp:align>
            </wp:positionH>
            <wp:positionV relativeFrom="paragraph">
              <wp:posOffset>37465</wp:posOffset>
            </wp:positionV>
            <wp:extent cx="4478020" cy="2425439"/>
            <wp:effectExtent l="19050" t="19050" r="17780" b="1333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udent feed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8020" cy="2425439"/>
                    </a:xfrm>
                    <a:prstGeom prst="rect">
                      <a:avLst/>
                    </a:prstGeom>
                    <a:ln w="3175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0F23E95" w14:textId="20ED5505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38578C8E" w14:textId="77777777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11B806CB" w14:textId="3E33A0E7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5BE9601A" w14:textId="40CCC2BB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2318B4CA" w14:textId="77777777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05DC8014" w14:textId="6A41C5D1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772A38CF" w14:textId="77777777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29D24A39" w14:textId="77777777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1C9E9986" w14:textId="77777777" w:rsidR="005C3FE2" w:rsidRDefault="005C3FE2" w:rsidP="00065512">
      <w:pPr>
        <w:pStyle w:val="ListParagraph"/>
        <w:ind w:left="360"/>
        <w:rPr>
          <w:bCs/>
          <w:sz w:val="20"/>
          <w:szCs w:val="20"/>
        </w:rPr>
      </w:pPr>
    </w:p>
    <w:p w14:paraId="79138A31" w14:textId="77777777" w:rsidR="005C3FE2" w:rsidRDefault="005C3FE2" w:rsidP="00065512">
      <w:pPr>
        <w:pStyle w:val="ListParagraph"/>
        <w:ind w:left="360"/>
        <w:rPr>
          <w:bCs/>
          <w:sz w:val="20"/>
          <w:szCs w:val="20"/>
        </w:rPr>
      </w:pPr>
    </w:p>
    <w:p w14:paraId="7DA960E6" w14:textId="77777777" w:rsidR="005C3FE2" w:rsidRDefault="005C3FE2" w:rsidP="00065512">
      <w:pPr>
        <w:pStyle w:val="ListParagraph"/>
        <w:ind w:left="360"/>
        <w:rPr>
          <w:bCs/>
          <w:sz w:val="20"/>
          <w:szCs w:val="20"/>
        </w:rPr>
      </w:pPr>
    </w:p>
    <w:p w14:paraId="03762B47" w14:textId="2244FFF1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6766E99B" w14:textId="77777777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721CBC97" w14:textId="4085B5CD" w:rsidR="00065512" w:rsidRDefault="00065512" w:rsidP="00065512">
      <w:pPr>
        <w:pStyle w:val="ListParagraph"/>
        <w:ind w:left="360"/>
        <w:rPr>
          <w:bCs/>
          <w:sz w:val="20"/>
          <w:szCs w:val="20"/>
        </w:rPr>
      </w:pPr>
    </w:p>
    <w:p w14:paraId="7BC6518F" w14:textId="77777777" w:rsidR="005C3FE2" w:rsidRDefault="005C3FE2" w:rsidP="00065512">
      <w:pPr>
        <w:pStyle w:val="ListParagraph"/>
        <w:ind w:left="360"/>
        <w:rPr>
          <w:b/>
          <w:bCs/>
        </w:rPr>
      </w:pPr>
    </w:p>
    <w:p w14:paraId="0233E5CC" w14:textId="731BBEC0" w:rsidR="005C3FE2" w:rsidRPr="00C6089B" w:rsidRDefault="00C6089B" w:rsidP="00C6089B">
      <w:pPr>
        <w:rPr>
          <w:b/>
          <w:bCs/>
          <w:sz w:val="24"/>
          <w:szCs w:val="24"/>
        </w:rPr>
      </w:pPr>
      <w:r w:rsidRPr="00C6089B">
        <w:rPr>
          <w:b/>
          <w:bCs/>
          <w:sz w:val="24"/>
          <w:szCs w:val="24"/>
        </w:rPr>
        <w:t xml:space="preserve">Providing comments and feedback </w:t>
      </w:r>
    </w:p>
    <w:p w14:paraId="65134001" w14:textId="77777777" w:rsidR="000B5420" w:rsidRPr="006C4E81" w:rsidRDefault="000B5420" w:rsidP="000B5420">
      <w:pPr>
        <w:pStyle w:val="ListParagraph"/>
        <w:ind w:left="0"/>
        <w:rPr>
          <w:b/>
          <w:bCs/>
        </w:rPr>
      </w:pPr>
      <w:r>
        <w:rPr>
          <w:bCs/>
        </w:rPr>
        <w:t>For t</w:t>
      </w:r>
      <w:r w:rsidRPr="006C4E81">
        <w:rPr>
          <w:bCs/>
        </w:rPr>
        <w:t xml:space="preserve">ips on how to provide feedback on your child’s learning and sample conversation prompts, </w:t>
      </w:r>
      <w:hyperlink r:id="rId14" w:history="1">
        <w:r w:rsidRPr="006C4E81">
          <w:rPr>
            <w:rStyle w:val="Hyperlink"/>
            <w:bCs/>
          </w:rPr>
          <w:t>click here</w:t>
        </w:r>
      </w:hyperlink>
      <w:r w:rsidRPr="006C4E81">
        <w:rPr>
          <w:bCs/>
        </w:rPr>
        <w:t>!</w:t>
      </w:r>
    </w:p>
    <w:p w14:paraId="346D6D9F" w14:textId="77777777" w:rsidR="000B5420" w:rsidRDefault="000B5420" w:rsidP="00C6089B">
      <w:pPr>
        <w:pStyle w:val="ListParagraph"/>
        <w:ind w:left="0"/>
        <w:rPr>
          <w:bCs/>
        </w:rPr>
      </w:pPr>
    </w:p>
    <w:p w14:paraId="6BFB221F" w14:textId="589DC4C5" w:rsidR="005C3FE2" w:rsidRDefault="005C3FE2" w:rsidP="00C6089B">
      <w:pPr>
        <w:pStyle w:val="ListParagraph"/>
        <w:ind w:left="0"/>
        <w:rPr>
          <w:bCs/>
        </w:rPr>
      </w:pPr>
      <w:r w:rsidRPr="00C6089B">
        <w:rPr>
          <w:bCs/>
          <w:noProof/>
          <w:lang w:val="en-CA" w:eastAsia="en-CA"/>
        </w:rPr>
        <w:drawing>
          <wp:anchor distT="0" distB="0" distL="114300" distR="114300" simplePos="0" relativeHeight="251682816" behindDoc="0" locked="0" layoutInCell="1" allowOverlap="1" wp14:anchorId="0CCAEAEB" wp14:editId="655411CC">
            <wp:simplePos x="0" y="0"/>
            <wp:positionH relativeFrom="column">
              <wp:posOffset>6182360</wp:posOffset>
            </wp:positionH>
            <wp:positionV relativeFrom="paragraph">
              <wp:posOffset>377825</wp:posOffset>
            </wp:positionV>
            <wp:extent cx="318135" cy="1305560"/>
            <wp:effectExtent l="0" t="0" r="5715" b="889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" cy="1305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089B">
        <w:rPr>
          <w:bCs/>
          <w:noProof/>
          <w:lang w:val="en-CA" w:eastAsia="en-CA"/>
        </w:rPr>
        <w:drawing>
          <wp:anchor distT="0" distB="0" distL="114300" distR="114300" simplePos="0" relativeHeight="251683840" behindDoc="0" locked="0" layoutInCell="1" allowOverlap="1" wp14:anchorId="4B25CDBB" wp14:editId="51073C2A">
            <wp:simplePos x="0" y="0"/>
            <wp:positionH relativeFrom="column">
              <wp:posOffset>-2540</wp:posOffset>
            </wp:positionH>
            <wp:positionV relativeFrom="paragraph">
              <wp:posOffset>377825</wp:posOffset>
            </wp:positionV>
            <wp:extent cx="6116320" cy="9144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5512" w:rsidRPr="00C6089B">
        <w:rPr>
          <w:bCs/>
        </w:rPr>
        <w:t xml:space="preserve">Want to provide comments and feedback on your </w:t>
      </w:r>
      <w:r w:rsidRPr="00C6089B">
        <w:rPr>
          <w:bCs/>
        </w:rPr>
        <w:t>child’s</w:t>
      </w:r>
      <w:r w:rsidR="00065512" w:rsidRPr="00C6089B">
        <w:rPr>
          <w:bCs/>
        </w:rPr>
        <w:t xml:space="preserve"> work?</w:t>
      </w:r>
      <w:r w:rsidR="00065512" w:rsidRPr="005C3FE2">
        <w:rPr>
          <w:b/>
          <w:bCs/>
        </w:rPr>
        <w:t xml:space="preserve"> </w:t>
      </w:r>
      <w:r>
        <w:rPr>
          <w:bCs/>
        </w:rPr>
        <w:t>Enter</w:t>
      </w:r>
      <w:r w:rsidR="00065512" w:rsidRPr="005C3FE2">
        <w:rPr>
          <w:bCs/>
        </w:rPr>
        <w:t xml:space="preserve"> your feedback in the comment box below an artifact</w:t>
      </w:r>
      <w:r w:rsidR="003715E9">
        <w:rPr>
          <w:bCs/>
        </w:rPr>
        <w:t>, and click the blue button to post it</w:t>
      </w:r>
      <w:r w:rsidR="00065512" w:rsidRPr="005C3FE2">
        <w:rPr>
          <w:bCs/>
        </w:rPr>
        <w:t xml:space="preserve">. </w:t>
      </w:r>
    </w:p>
    <w:p w14:paraId="03D04E7F" w14:textId="77777777" w:rsidR="005C3FE2" w:rsidRDefault="005C3FE2" w:rsidP="005C3FE2">
      <w:pPr>
        <w:pStyle w:val="ListParagraph"/>
        <w:ind w:left="360"/>
        <w:rPr>
          <w:bCs/>
        </w:rPr>
      </w:pPr>
    </w:p>
    <w:p w14:paraId="35A0314D" w14:textId="2E8B5F00" w:rsidR="00C6089B" w:rsidRPr="000B5420" w:rsidRDefault="00065512" w:rsidP="00C6089B">
      <w:pPr>
        <w:pStyle w:val="ListParagraph"/>
        <w:ind w:left="0"/>
      </w:pPr>
      <w:r w:rsidRPr="005C3FE2">
        <w:rPr>
          <w:bCs/>
        </w:rPr>
        <w:t xml:space="preserve">You can also include media with your comments in the form of audio or video recordings, images, or files! Simply click the </w:t>
      </w:r>
      <w:r w:rsidRPr="005C3FE2">
        <w:rPr>
          <w:b/>
          <w:bCs/>
        </w:rPr>
        <w:t>paper clip icon</w:t>
      </w:r>
      <w:r w:rsidRPr="005C3FE2">
        <w:t xml:space="preserve"> and select one of the media attachment options</w:t>
      </w:r>
      <w:r w:rsidR="005C3FE2">
        <w:t>.</w:t>
      </w:r>
      <w:bookmarkStart w:id="0" w:name="_GoBack"/>
      <w:bookmarkEnd w:id="0"/>
    </w:p>
    <w:p w14:paraId="0826C4CC" w14:textId="52586893" w:rsidR="00C6089B" w:rsidRPr="00C6089B" w:rsidRDefault="00C6089B">
      <w:pPr>
        <w:rPr>
          <w:rFonts w:cs="Calibri"/>
          <w:b/>
          <w:sz w:val="28"/>
          <w:szCs w:val="28"/>
        </w:rPr>
      </w:pPr>
      <w:r w:rsidRPr="00C6089B">
        <w:rPr>
          <w:rFonts w:cs="Calibri"/>
          <w:b/>
          <w:sz w:val="28"/>
          <w:szCs w:val="28"/>
        </w:rPr>
        <w:t xml:space="preserve">View your child’s full account </w:t>
      </w:r>
    </w:p>
    <w:p w14:paraId="102DEF0C" w14:textId="0B03010E" w:rsidR="00C6089B" w:rsidRDefault="00C6089B" w:rsidP="00C6089B">
      <w:pPr>
        <w:pStyle w:val="ListParagraph"/>
        <w:numPr>
          <w:ilvl w:val="0"/>
          <w:numId w:val="20"/>
        </w:numPr>
        <w:rPr>
          <w:rFonts w:cs="Calibri"/>
        </w:rPr>
      </w:pPr>
      <w:r w:rsidRPr="00C6089B">
        <w:rPr>
          <w:rFonts w:cs="Calibri"/>
        </w:rPr>
        <w:t xml:space="preserve">Click on the </w:t>
      </w:r>
      <w:r w:rsidRPr="00C6089B">
        <w:rPr>
          <w:rFonts w:cs="Calibri"/>
          <w:b/>
        </w:rPr>
        <w:t xml:space="preserve">Overview </w:t>
      </w:r>
      <w:r w:rsidRPr="00C6089B">
        <w:rPr>
          <w:rFonts w:cs="Calibri"/>
        </w:rPr>
        <w:t>button at the top of the student feed</w:t>
      </w:r>
    </w:p>
    <w:p w14:paraId="6BB2BB52" w14:textId="1F63335B" w:rsidR="00C6089B" w:rsidRDefault="00C6089B" w:rsidP="00C6089B">
      <w:pPr>
        <w:pStyle w:val="ListParagraph"/>
        <w:rPr>
          <w:rFonts w:cs="Calibri"/>
        </w:rPr>
      </w:pPr>
      <w:r>
        <w:rPr>
          <w:rFonts w:cs="Calibri"/>
          <w:noProof/>
          <w:lang w:val="en-CA" w:eastAsia="en-CA"/>
        </w:rPr>
        <w:drawing>
          <wp:inline distT="0" distB="0" distL="0" distR="0" wp14:anchorId="5CAAF66F" wp14:editId="255B0FB7">
            <wp:extent cx="4791242" cy="4064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tudent overview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089" cy="44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E04ED" w14:textId="74EAE339" w:rsidR="00C6089B" w:rsidRPr="00C6089B" w:rsidRDefault="00C6089B" w:rsidP="00C6089B">
      <w:pPr>
        <w:pStyle w:val="ListParagraph"/>
        <w:rPr>
          <w:rFonts w:cs="Calibri"/>
        </w:rPr>
      </w:pPr>
      <w:r>
        <w:rPr>
          <w:rFonts w:cs="Calibri"/>
          <w:noProof/>
          <w:lang w:val="en-CA" w:eastAsia="en-CA"/>
        </w:rPr>
        <w:drawing>
          <wp:anchor distT="0" distB="0" distL="114300" distR="114300" simplePos="0" relativeHeight="251691008" behindDoc="0" locked="0" layoutInCell="1" allowOverlap="1" wp14:anchorId="094A5E14" wp14:editId="1A2C11E6">
            <wp:simplePos x="0" y="0"/>
            <wp:positionH relativeFrom="column">
              <wp:posOffset>3814445</wp:posOffset>
            </wp:positionH>
            <wp:positionV relativeFrom="paragraph">
              <wp:posOffset>91440</wp:posOffset>
            </wp:positionV>
            <wp:extent cx="262255" cy="273050"/>
            <wp:effectExtent l="19050" t="19050" r="23495" b="1270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ye icon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55" cy="273050"/>
                    </a:xfrm>
                    <a:prstGeom prst="rect">
                      <a:avLst/>
                    </a:prstGeom>
                    <a:ln w="3175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4614D" w14:textId="5203C008" w:rsidR="00C6089B" w:rsidRDefault="00C6089B" w:rsidP="00C6089B">
      <w:pPr>
        <w:pStyle w:val="ListParagraph"/>
        <w:numPr>
          <w:ilvl w:val="0"/>
          <w:numId w:val="20"/>
        </w:numPr>
        <w:rPr>
          <w:rFonts w:cs="Calibri"/>
        </w:rPr>
      </w:pPr>
      <w:r>
        <w:rPr>
          <w:rFonts w:cs="Calibri"/>
        </w:rPr>
        <w:t xml:space="preserve">Click on the </w:t>
      </w:r>
      <w:r>
        <w:rPr>
          <w:rFonts w:cs="Calibri"/>
          <w:b/>
        </w:rPr>
        <w:t>Eye Icon</w:t>
      </w:r>
      <w:r>
        <w:rPr>
          <w:rFonts w:cs="Calibri"/>
        </w:rPr>
        <w:t xml:space="preserve"> in the top-right corner </w:t>
      </w:r>
    </w:p>
    <w:p w14:paraId="7AACDC7C" w14:textId="45EDF928" w:rsidR="00C6089B" w:rsidRDefault="00C6089B" w:rsidP="00C6089B">
      <w:pPr>
        <w:pStyle w:val="ListParagraph"/>
        <w:numPr>
          <w:ilvl w:val="0"/>
          <w:numId w:val="20"/>
        </w:numPr>
        <w:rPr>
          <w:rFonts w:cs="Calibri"/>
        </w:rPr>
      </w:pPr>
      <w:r>
        <w:rPr>
          <w:rFonts w:cs="Calibri"/>
        </w:rPr>
        <w:t>This will open your child’s account in a new tab</w:t>
      </w:r>
      <w:r w:rsidRPr="00C6089B">
        <w:rPr>
          <w:rFonts w:cs="Calibri"/>
        </w:rPr>
        <w:t xml:space="preserve"> </w:t>
      </w:r>
    </w:p>
    <w:p w14:paraId="24B0BE86" w14:textId="562BE25D" w:rsidR="00C6089B" w:rsidRPr="00C6089B" w:rsidRDefault="00C6089B" w:rsidP="00C6089B">
      <w:pPr>
        <w:pStyle w:val="ListParagraph"/>
        <w:numPr>
          <w:ilvl w:val="0"/>
          <w:numId w:val="20"/>
        </w:numPr>
        <w:rPr>
          <w:rFonts w:cs="Calibri"/>
        </w:rPr>
      </w:pPr>
      <w:r>
        <w:rPr>
          <w:rFonts w:cs="Calibri"/>
        </w:rPr>
        <w:t xml:space="preserve">From here, you will be able to explore your child’s account and view all of the work they have done, including </w:t>
      </w:r>
      <w:r w:rsidR="003715E9">
        <w:rPr>
          <w:rFonts w:cs="Calibri"/>
        </w:rPr>
        <w:t xml:space="preserve">survey results, </w:t>
      </w:r>
      <w:proofErr w:type="spellStart"/>
      <w:r w:rsidR="003715E9">
        <w:rPr>
          <w:rFonts w:cs="Calibri"/>
        </w:rPr>
        <w:t>favourite</w:t>
      </w:r>
      <w:proofErr w:type="spellEnd"/>
      <w:r w:rsidR="003715E9">
        <w:rPr>
          <w:rFonts w:cs="Calibri"/>
        </w:rPr>
        <w:t xml:space="preserve"> occupations and post-secondary programs, portfolios, and more!</w:t>
      </w:r>
    </w:p>
    <w:p w14:paraId="09073EA3" w14:textId="77777777" w:rsidR="006A28AE" w:rsidRDefault="006A28AE"/>
    <w:p w14:paraId="3CFF5B66" w14:textId="7699A383" w:rsidR="005C3FE2" w:rsidRPr="00C6089B" w:rsidRDefault="005C3FE2" w:rsidP="00C6089B">
      <w:pPr>
        <w:spacing w:after="0"/>
        <w:rPr>
          <w:b/>
          <w:bCs/>
          <w:sz w:val="28"/>
          <w:szCs w:val="32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86912" behindDoc="0" locked="0" layoutInCell="1" allowOverlap="1" wp14:anchorId="08FA4977" wp14:editId="58AFD61E">
            <wp:simplePos x="0" y="0"/>
            <wp:positionH relativeFrom="column">
              <wp:posOffset>4328160</wp:posOffset>
            </wp:positionH>
            <wp:positionV relativeFrom="paragraph">
              <wp:posOffset>3175</wp:posOffset>
            </wp:positionV>
            <wp:extent cx="2146300" cy="386715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386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089B">
        <w:rPr>
          <w:rFonts w:cs="Calibri"/>
          <w:b/>
          <w:sz w:val="28"/>
          <w:szCs w:val="24"/>
        </w:rPr>
        <w:t>W</w:t>
      </w:r>
      <w:r w:rsidR="00C6089B">
        <w:rPr>
          <w:rFonts w:cs="Calibri"/>
          <w:b/>
          <w:sz w:val="28"/>
          <w:szCs w:val="24"/>
        </w:rPr>
        <w:t xml:space="preserve">hat’s the Student View button? </w:t>
      </w:r>
    </w:p>
    <w:p w14:paraId="2B623591" w14:textId="5E9FF9AF" w:rsidR="005C3FE2" w:rsidRPr="003715E9" w:rsidRDefault="005C3FE2" w:rsidP="00C6089B">
      <w:pPr>
        <w:spacing w:after="0" w:line="240" w:lineRule="auto"/>
        <w:contextualSpacing/>
        <w:rPr>
          <w:bCs/>
        </w:rPr>
      </w:pPr>
      <w:r w:rsidRPr="003715E9">
        <w:rPr>
          <w:bCs/>
        </w:rPr>
        <w:t>From your Dashboard,</w:t>
      </w:r>
      <w:r w:rsidRPr="003715E9">
        <w:rPr>
          <w:b/>
          <w:bCs/>
        </w:rPr>
        <w:t xml:space="preserve"> </w:t>
      </w:r>
      <w:r w:rsidRPr="003715E9">
        <w:rPr>
          <w:bCs/>
        </w:rPr>
        <w:t xml:space="preserve">click </w:t>
      </w:r>
      <w:r w:rsidR="006A28AE" w:rsidRPr="003715E9">
        <w:rPr>
          <w:bCs/>
        </w:rPr>
        <w:t xml:space="preserve">the </w:t>
      </w:r>
      <w:r w:rsidRPr="003715E9">
        <w:rPr>
          <w:b/>
          <w:bCs/>
        </w:rPr>
        <w:t>Student View</w:t>
      </w:r>
      <w:r w:rsidRPr="003715E9">
        <w:rPr>
          <w:bCs/>
        </w:rPr>
        <w:t xml:space="preserve"> </w:t>
      </w:r>
      <w:r w:rsidR="006A28AE" w:rsidRPr="003715E9">
        <w:rPr>
          <w:bCs/>
        </w:rPr>
        <w:t xml:space="preserve">button </w:t>
      </w:r>
      <w:r w:rsidRPr="003715E9">
        <w:rPr>
          <w:bCs/>
        </w:rPr>
        <w:t xml:space="preserve">to access a </w:t>
      </w:r>
      <w:r w:rsidRPr="003715E9">
        <w:rPr>
          <w:b/>
          <w:bCs/>
          <w:u w:val="single"/>
        </w:rPr>
        <w:t>demo</w:t>
      </w:r>
      <w:r w:rsidRPr="003715E9">
        <w:rPr>
          <w:b/>
          <w:bCs/>
        </w:rPr>
        <w:t xml:space="preserve"> student account</w:t>
      </w:r>
      <w:r w:rsidRPr="003715E9">
        <w:rPr>
          <w:bCs/>
        </w:rPr>
        <w:t xml:space="preserve"> and explore and familiarize yourself with the features of myBlueprint student account.   </w:t>
      </w:r>
    </w:p>
    <w:p w14:paraId="7BC54B4A" w14:textId="77777777" w:rsidR="00407FA1" w:rsidRPr="003715E9" w:rsidRDefault="00407FA1" w:rsidP="00C6089B">
      <w:pPr>
        <w:spacing w:after="0" w:line="240" w:lineRule="auto"/>
        <w:contextualSpacing/>
        <w:rPr>
          <w:bCs/>
        </w:rPr>
      </w:pPr>
    </w:p>
    <w:p w14:paraId="4510F786" w14:textId="36F49763" w:rsidR="00407FA1" w:rsidRPr="003715E9" w:rsidRDefault="00407FA1" w:rsidP="00C6089B">
      <w:pPr>
        <w:spacing w:after="0" w:line="240" w:lineRule="auto"/>
        <w:contextualSpacing/>
        <w:rPr>
          <w:bCs/>
        </w:rPr>
      </w:pPr>
      <w:r w:rsidRPr="003715E9">
        <w:rPr>
          <w:bCs/>
        </w:rPr>
        <w:t>Try it out for yourself! Follow the steps below to complete similar tasks to what your child may be working on at school to help plan for their future.</w:t>
      </w:r>
    </w:p>
    <w:p w14:paraId="71ADC986" w14:textId="77777777" w:rsidR="005C3FE2" w:rsidRPr="003715E9" w:rsidRDefault="005C3FE2" w:rsidP="005C3FE2">
      <w:pPr>
        <w:pStyle w:val="Default"/>
        <w:rPr>
          <w:rFonts w:ascii="Wingdings" w:hAnsi="Wingdings" w:cs="Wingdings"/>
          <w:sz w:val="22"/>
          <w:szCs w:val="22"/>
        </w:rPr>
      </w:pPr>
    </w:p>
    <w:p w14:paraId="33190F51" w14:textId="37929A13" w:rsidR="005C3FE2" w:rsidRPr="003715E9" w:rsidRDefault="005C3FE2" w:rsidP="005C3FE2">
      <w:pPr>
        <w:numPr>
          <w:ilvl w:val="0"/>
          <w:numId w:val="11"/>
        </w:numPr>
        <w:spacing w:after="0" w:line="276" w:lineRule="auto"/>
        <w:ind w:right="-561"/>
      </w:pPr>
      <w:r w:rsidRPr="003715E9">
        <w:t xml:space="preserve">Click </w:t>
      </w:r>
      <w:r w:rsidRPr="003715E9">
        <w:rPr>
          <w:b/>
        </w:rPr>
        <w:t>Student View</w:t>
      </w:r>
      <w:r w:rsidRPr="003715E9">
        <w:t xml:space="preserve"> in the top right corner of your account</w:t>
      </w:r>
    </w:p>
    <w:p w14:paraId="636D7728" w14:textId="77777777" w:rsidR="005C3FE2" w:rsidRPr="003715E9" w:rsidRDefault="005C3FE2" w:rsidP="005C3FE2">
      <w:pPr>
        <w:numPr>
          <w:ilvl w:val="0"/>
          <w:numId w:val="11"/>
        </w:numPr>
        <w:spacing w:after="0" w:line="276" w:lineRule="auto"/>
        <w:ind w:right="-561"/>
      </w:pPr>
      <w:r w:rsidRPr="003715E9">
        <w:t xml:space="preserve">Complete the five (5) </w:t>
      </w:r>
      <w:r w:rsidRPr="003715E9">
        <w:rPr>
          <w:b/>
        </w:rPr>
        <w:t xml:space="preserve">Who Am I </w:t>
      </w:r>
      <w:r w:rsidRPr="003715E9">
        <w:t xml:space="preserve">surveys </w:t>
      </w:r>
    </w:p>
    <w:p w14:paraId="79812679" w14:textId="77777777" w:rsidR="005C3FE2" w:rsidRPr="003715E9" w:rsidRDefault="005C3FE2" w:rsidP="005C3FE2">
      <w:pPr>
        <w:numPr>
          <w:ilvl w:val="0"/>
          <w:numId w:val="11"/>
        </w:numPr>
        <w:spacing w:after="0" w:line="276" w:lineRule="auto"/>
        <w:ind w:right="-561"/>
      </w:pPr>
      <w:r w:rsidRPr="003715E9">
        <w:t xml:space="preserve">Go to </w:t>
      </w:r>
      <w:r w:rsidRPr="003715E9">
        <w:rPr>
          <w:b/>
        </w:rPr>
        <w:t>Match Results</w:t>
      </w:r>
      <w:r w:rsidRPr="003715E9">
        <w:t xml:space="preserve"> tab &gt; Complete two (2) </w:t>
      </w:r>
      <w:r w:rsidRPr="003715E9">
        <w:rPr>
          <w:b/>
        </w:rPr>
        <w:t xml:space="preserve">Compatibility </w:t>
      </w:r>
      <w:r w:rsidRPr="003715E9">
        <w:t>Surveys</w:t>
      </w:r>
    </w:p>
    <w:p w14:paraId="6AADF434" w14:textId="77777777" w:rsidR="005C3FE2" w:rsidRPr="003715E9" w:rsidRDefault="005C3FE2" w:rsidP="005C3FE2">
      <w:pPr>
        <w:pStyle w:val="ListParagraph"/>
        <w:numPr>
          <w:ilvl w:val="0"/>
          <w:numId w:val="11"/>
        </w:numPr>
        <w:spacing w:after="0" w:line="276" w:lineRule="auto"/>
        <w:ind w:right="-561"/>
      </w:pPr>
      <w:r w:rsidRPr="003715E9">
        <w:t xml:space="preserve">Go to </w:t>
      </w:r>
      <w:r w:rsidRPr="003715E9">
        <w:rPr>
          <w:b/>
        </w:rPr>
        <w:t>Home</w:t>
      </w:r>
      <w:r w:rsidRPr="003715E9">
        <w:t xml:space="preserve"> &gt; </w:t>
      </w:r>
      <w:r w:rsidRPr="003715E9">
        <w:rPr>
          <w:b/>
        </w:rPr>
        <w:t>Goals</w:t>
      </w:r>
      <w:r w:rsidRPr="003715E9">
        <w:t xml:space="preserve"> &gt; </w:t>
      </w:r>
      <w:r w:rsidRPr="003715E9">
        <w:rPr>
          <w:b/>
        </w:rPr>
        <w:t>Add a goal</w:t>
      </w:r>
    </w:p>
    <w:p w14:paraId="2E7E5FA9" w14:textId="77777777" w:rsidR="005C3FE2" w:rsidRPr="003715E9" w:rsidRDefault="005C3FE2" w:rsidP="005C3FE2">
      <w:pPr>
        <w:pStyle w:val="ListParagraph"/>
        <w:numPr>
          <w:ilvl w:val="0"/>
          <w:numId w:val="11"/>
        </w:numPr>
        <w:spacing w:after="0" w:line="276" w:lineRule="auto"/>
        <w:ind w:right="-561"/>
      </w:pPr>
      <w:r w:rsidRPr="003715E9">
        <w:t xml:space="preserve">Go to </w:t>
      </w:r>
      <w:r w:rsidRPr="003715E9">
        <w:rPr>
          <w:b/>
        </w:rPr>
        <w:t xml:space="preserve">Post-Secondary </w:t>
      </w:r>
      <w:r w:rsidRPr="003715E9">
        <w:t xml:space="preserve">&gt; Select a </w:t>
      </w:r>
      <w:r w:rsidRPr="003715E9">
        <w:rPr>
          <w:b/>
        </w:rPr>
        <w:t>Pathway</w:t>
      </w:r>
      <w:r w:rsidRPr="003715E9">
        <w:t xml:space="preserve"> (e.g., College &amp; University) &gt; </w:t>
      </w:r>
      <w:proofErr w:type="spellStart"/>
      <w:r w:rsidRPr="003715E9">
        <w:t>Favourite</w:t>
      </w:r>
      <w:proofErr w:type="spellEnd"/>
      <w:r w:rsidRPr="003715E9">
        <w:t xml:space="preserve"> a </w:t>
      </w:r>
      <w:r w:rsidRPr="003715E9">
        <w:rPr>
          <w:b/>
        </w:rPr>
        <w:t>program</w:t>
      </w:r>
    </w:p>
    <w:p w14:paraId="41289808" w14:textId="77777777" w:rsidR="005C3FE2" w:rsidRPr="003715E9" w:rsidRDefault="005C3FE2" w:rsidP="005C3FE2">
      <w:pPr>
        <w:pStyle w:val="ListParagraph"/>
        <w:numPr>
          <w:ilvl w:val="0"/>
          <w:numId w:val="11"/>
        </w:numPr>
        <w:spacing w:after="0" w:line="276" w:lineRule="auto"/>
        <w:ind w:right="-561"/>
      </w:pPr>
      <w:r w:rsidRPr="003715E9">
        <w:t xml:space="preserve">Go to </w:t>
      </w:r>
      <w:r w:rsidRPr="003715E9">
        <w:rPr>
          <w:b/>
        </w:rPr>
        <w:t>Work</w:t>
      </w:r>
      <w:r w:rsidRPr="003715E9">
        <w:t xml:space="preserve"> &gt; </w:t>
      </w:r>
      <w:r w:rsidRPr="003715E9">
        <w:rPr>
          <w:b/>
        </w:rPr>
        <w:t>Occupations &gt;</w:t>
      </w:r>
      <w:r w:rsidRPr="003715E9">
        <w:t xml:space="preserve"> </w:t>
      </w:r>
      <w:proofErr w:type="spellStart"/>
      <w:r w:rsidRPr="003715E9">
        <w:t>Favourite</w:t>
      </w:r>
      <w:proofErr w:type="spellEnd"/>
      <w:r w:rsidRPr="003715E9">
        <w:t xml:space="preserve"> two (2) </w:t>
      </w:r>
      <w:r w:rsidRPr="003715E9">
        <w:rPr>
          <w:b/>
        </w:rPr>
        <w:t>occupations</w:t>
      </w:r>
    </w:p>
    <w:p w14:paraId="4D5D493E" w14:textId="77777777" w:rsidR="005C3FE2" w:rsidRPr="003715E9" w:rsidRDefault="005C3FE2" w:rsidP="005C3FE2">
      <w:pPr>
        <w:pStyle w:val="ListParagraph"/>
        <w:numPr>
          <w:ilvl w:val="0"/>
          <w:numId w:val="11"/>
        </w:numPr>
        <w:spacing w:after="0" w:line="276" w:lineRule="auto"/>
        <w:ind w:right="-561"/>
      </w:pPr>
      <w:r w:rsidRPr="003715E9">
        <w:t xml:space="preserve">Go to </w:t>
      </w:r>
      <w:r w:rsidRPr="003715E9">
        <w:rPr>
          <w:b/>
        </w:rPr>
        <w:t>Work</w:t>
      </w:r>
      <w:r w:rsidRPr="003715E9">
        <w:t xml:space="preserve"> &gt; </w:t>
      </w:r>
      <w:r w:rsidRPr="003715E9">
        <w:rPr>
          <w:b/>
        </w:rPr>
        <w:t>Job Search</w:t>
      </w:r>
      <w:r w:rsidRPr="003715E9">
        <w:t xml:space="preserve"> &gt; Look up and </w:t>
      </w:r>
      <w:proofErr w:type="spellStart"/>
      <w:r w:rsidRPr="003715E9">
        <w:t>favourite</w:t>
      </w:r>
      <w:proofErr w:type="spellEnd"/>
      <w:r w:rsidRPr="003715E9">
        <w:t xml:space="preserve"> a </w:t>
      </w:r>
      <w:r w:rsidRPr="003715E9">
        <w:rPr>
          <w:b/>
        </w:rPr>
        <w:t>job posting</w:t>
      </w:r>
      <w:r w:rsidRPr="003715E9">
        <w:t xml:space="preserve"> in your area</w:t>
      </w:r>
    </w:p>
    <w:p w14:paraId="0ECF9D4D" w14:textId="77777777" w:rsidR="005C3FE2" w:rsidRPr="003715E9" w:rsidRDefault="005C3FE2" w:rsidP="005C3FE2">
      <w:pPr>
        <w:numPr>
          <w:ilvl w:val="0"/>
          <w:numId w:val="11"/>
        </w:numPr>
        <w:spacing w:after="0" w:line="276" w:lineRule="auto"/>
        <w:ind w:right="-561"/>
      </w:pPr>
      <w:r w:rsidRPr="003715E9">
        <w:t xml:space="preserve">Go to </w:t>
      </w:r>
      <w:r w:rsidRPr="003715E9">
        <w:rPr>
          <w:b/>
        </w:rPr>
        <w:t>Home</w:t>
      </w:r>
      <w:r w:rsidRPr="003715E9">
        <w:t xml:space="preserve"> &gt; </w:t>
      </w:r>
      <w:r w:rsidRPr="003715E9">
        <w:rPr>
          <w:b/>
        </w:rPr>
        <w:t>Portfolios</w:t>
      </w:r>
      <w:r w:rsidRPr="003715E9">
        <w:t xml:space="preserve"> &gt; </w:t>
      </w:r>
      <w:r w:rsidRPr="003715E9">
        <w:rPr>
          <w:b/>
        </w:rPr>
        <w:t>Add a</w:t>
      </w:r>
      <w:r w:rsidRPr="003715E9">
        <w:t xml:space="preserve"> </w:t>
      </w:r>
      <w:r w:rsidRPr="003715E9">
        <w:rPr>
          <w:b/>
        </w:rPr>
        <w:t xml:space="preserve">Portfolio &gt; </w:t>
      </w:r>
      <w:r w:rsidRPr="003715E9">
        <w:t>Name your portfolio</w:t>
      </w:r>
      <w:r w:rsidRPr="003715E9">
        <w:rPr>
          <w:b/>
        </w:rPr>
        <w:t xml:space="preserve"> </w:t>
      </w:r>
    </w:p>
    <w:p w14:paraId="4DD25B47" w14:textId="77777777" w:rsidR="005C3FE2" w:rsidRPr="003715E9" w:rsidRDefault="005C3FE2" w:rsidP="005C3FE2">
      <w:pPr>
        <w:numPr>
          <w:ilvl w:val="0"/>
          <w:numId w:val="11"/>
        </w:numPr>
        <w:spacing w:after="0" w:line="276" w:lineRule="auto"/>
        <w:ind w:right="-561"/>
      </w:pPr>
      <w:r w:rsidRPr="003715E9">
        <w:t xml:space="preserve">Add an </w:t>
      </w:r>
      <w:r w:rsidRPr="003715E9">
        <w:rPr>
          <w:b/>
        </w:rPr>
        <w:t>Avatar</w:t>
      </w:r>
      <w:r w:rsidRPr="003715E9">
        <w:t xml:space="preserve"> and a </w:t>
      </w:r>
      <w:r w:rsidRPr="003715E9">
        <w:rPr>
          <w:b/>
        </w:rPr>
        <w:t>Banner</w:t>
      </w:r>
      <w:r w:rsidRPr="003715E9">
        <w:t xml:space="preserve"> image</w:t>
      </w:r>
    </w:p>
    <w:p w14:paraId="1A049780" w14:textId="77777777" w:rsidR="005C3FE2" w:rsidRPr="003715E9" w:rsidRDefault="005C3FE2" w:rsidP="005C3FE2">
      <w:pPr>
        <w:numPr>
          <w:ilvl w:val="0"/>
          <w:numId w:val="13"/>
        </w:numPr>
        <w:spacing w:after="0" w:line="276" w:lineRule="auto"/>
        <w:ind w:right="-561"/>
      </w:pPr>
      <w:r w:rsidRPr="003715E9">
        <w:rPr>
          <w:b/>
        </w:rPr>
        <w:t>+ Add Box</w:t>
      </w:r>
      <w:r w:rsidRPr="003715E9">
        <w:t xml:space="preserve"> &gt; </w:t>
      </w:r>
      <w:r w:rsidRPr="003715E9">
        <w:rPr>
          <w:b/>
        </w:rPr>
        <w:t>Add Media</w:t>
      </w:r>
      <w:r w:rsidRPr="003715E9">
        <w:t xml:space="preserve"> &gt; Upload a picture/image that represents who you are </w:t>
      </w:r>
    </w:p>
    <w:p w14:paraId="3D34C1C6" w14:textId="77777777" w:rsidR="005C3FE2" w:rsidRPr="003715E9" w:rsidRDefault="005C3FE2" w:rsidP="005C3FE2">
      <w:pPr>
        <w:numPr>
          <w:ilvl w:val="2"/>
          <w:numId w:val="13"/>
        </w:numPr>
        <w:spacing w:after="0" w:line="276" w:lineRule="auto"/>
        <w:ind w:left="1843" w:right="-561" w:hanging="142"/>
      </w:pPr>
      <w:r w:rsidRPr="003715E9">
        <w:rPr>
          <w:b/>
        </w:rPr>
        <w:t>+ Reflection</w:t>
      </w:r>
      <w:r w:rsidRPr="003715E9">
        <w:t xml:space="preserve"> &gt; Give an explanation of how the image represents who you are</w:t>
      </w:r>
    </w:p>
    <w:p w14:paraId="2BFA8C38" w14:textId="77777777" w:rsidR="005C3FE2" w:rsidRPr="003715E9" w:rsidRDefault="005C3FE2" w:rsidP="005C3FE2">
      <w:pPr>
        <w:numPr>
          <w:ilvl w:val="0"/>
          <w:numId w:val="13"/>
        </w:numPr>
        <w:spacing w:after="0" w:line="276" w:lineRule="auto"/>
        <w:ind w:right="-561"/>
      </w:pPr>
      <w:r w:rsidRPr="003715E9">
        <w:rPr>
          <w:b/>
        </w:rPr>
        <w:t>+ Add Box</w:t>
      </w:r>
      <w:r w:rsidRPr="003715E9">
        <w:t xml:space="preserve"> &gt; </w:t>
      </w:r>
      <w:r w:rsidRPr="003715E9">
        <w:rPr>
          <w:b/>
        </w:rPr>
        <w:t>Add from myBlueprint</w:t>
      </w:r>
      <w:r w:rsidRPr="003715E9">
        <w:t xml:space="preserve"> &gt; </w:t>
      </w:r>
      <w:proofErr w:type="spellStart"/>
      <w:r w:rsidRPr="003715E9">
        <w:rPr>
          <w:b/>
        </w:rPr>
        <w:t>Favourites</w:t>
      </w:r>
      <w:proofErr w:type="spellEnd"/>
      <w:r w:rsidRPr="003715E9">
        <w:t xml:space="preserve"> &gt; An occupation that you </w:t>
      </w:r>
      <w:proofErr w:type="spellStart"/>
      <w:r w:rsidRPr="003715E9">
        <w:t>favourited</w:t>
      </w:r>
      <w:proofErr w:type="spellEnd"/>
    </w:p>
    <w:p w14:paraId="45E1F82A" w14:textId="77777777" w:rsidR="005C3FE2" w:rsidRPr="003715E9" w:rsidRDefault="005C3FE2" w:rsidP="005C3FE2">
      <w:pPr>
        <w:numPr>
          <w:ilvl w:val="0"/>
          <w:numId w:val="13"/>
        </w:numPr>
        <w:spacing w:after="0" w:line="276" w:lineRule="auto"/>
        <w:ind w:right="-561"/>
      </w:pPr>
      <w:r w:rsidRPr="003715E9">
        <w:rPr>
          <w:b/>
        </w:rPr>
        <w:t>+ Add Box</w:t>
      </w:r>
      <w:r w:rsidRPr="003715E9">
        <w:t xml:space="preserve"> &gt; </w:t>
      </w:r>
      <w:r w:rsidRPr="003715E9">
        <w:rPr>
          <w:b/>
        </w:rPr>
        <w:t xml:space="preserve">Add from myBlueprint </w:t>
      </w:r>
      <w:r w:rsidRPr="003715E9">
        <w:t xml:space="preserve">&gt; </w:t>
      </w:r>
      <w:proofErr w:type="spellStart"/>
      <w:r w:rsidRPr="003715E9">
        <w:rPr>
          <w:b/>
        </w:rPr>
        <w:t>Favourites</w:t>
      </w:r>
      <w:proofErr w:type="spellEnd"/>
      <w:r w:rsidRPr="003715E9">
        <w:t xml:space="preserve"> &gt; A post-secondary program related to the occupation you </w:t>
      </w:r>
      <w:proofErr w:type="spellStart"/>
      <w:r w:rsidRPr="003715E9">
        <w:t>favourited</w:t>
      </w:r>
      <w:proofErr w:type="spellEnd"/>
    </w:p>
    <w:p w14:paraId="4C18D0E0" w14:textId="77777777" w:rsidR="0046203F" w:rsidRPr="003715E9" w:rsidRDefault="0046203F"/>
    <w:p w14:paraId="24B828CF" w14:textId="77777777" w:rsidR="00FB5DB7" w:rsidRPr="00AB29DC" w:rsidRDefault="00FB5DB7" w:rsidP="00FB5DB7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990"/>
        </w:tabs>
        <w:ind w:left="0"/>
        <w:rPr>
          <w:b/>
          <w:i/>
        </w:rPr>
      </w:pPr>
      <w:r>
        <w:rPr>
          <w:b/>
          <w:i/>
        </w:rPr>
        <w:t xml:space="preserve">Document student learning on the go! </w:t>
      </w:r>
      <w:r>
        <w:t xml:space="preserve">Download the myBlueprint </w:t>
      </w:r>
      <w:hyperlink r:id="rId20" w:history="1">
        <w:r w:rsidRPr="006A7975">
          <w:rPr>
            <w:rStyle w:val="Hyperlink"/>
          </w:rPr>
          <w:t>Class Pass App</w:t>
        </w:r>
      </w:hyperlink>
      <w:r>
        <w:t>.</w:t>
      </w:r>
    </w:p>
    <w:p w14:paraId="48025641" w14:textId="77777777" w:rsidR="00FB5DB7" w:rsidRDefault="00FB5DB7" w:rsidP="00FB5DB7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990"/>
        </w:tabs>
        <w:ind w:left="360"/>
      </w:pPr>
    </w:p>
    <w:p w14:paraId="1CB3D947" w14:textId="77777777" w:rsidR="00FB5DB7" w:rsidRPr="00AB29DC" w:rsidRDefault="00FB5DB7" w:rsidP="00FB5DB7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990"/>
        </w:tabs>
        <w:ind w:left="360"/>
        <w:rPr>
          <w:i/>
        </w:rPr>
      </w:pPr>
      <w:r w:rsidRPr="00EA2E0F">
        <w:rPr>
          <w:b/>
          <w:noProof/>
          <w:lang w:val="en-CA" w:eastAsia="en-CA"/>
        </w:rPr>
        <w:drawing>
          <wp:anchor distT="0" distB="0" distL="114300" distR="114300" simplePos="0" relativeHeight="251694080" behindDoc="0" locked="0" layoutInCell="1" allowOverlap="1" wp14:anchorId="523BC2EE" wp14:editId="59B20A4A">
            <wp:simplePos x="0" y="0"/>
            <wp:positionH relativeFrom="column">
              <wp:posOffset>327660</wp:posOffset>
            </wp:positionH>
            <wp:positionV relativeFrom="paragraph">
              <wp:posOffset>12065</wp:posOffset>
            </wp:positionV>
            <wp:extent cx="565785" cy="535305"/>
            <wp:effectExtent l="0" t="0" r="571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540A">
        <w:rPr>
          <w:i/>
        </w:rPr>
        <w:t>Class Pass App is an easy-to-use companion app, which allows for students to easily post artifacts, media, and evidence of learning to their portfolio</w:t>
      </w:r>
      <w:r>
        <w:rPr>
          <w:i/>
        </w:rPr>
        <w:t>s</w:t>
      </w:r>
      <w:r w:rsidRPr="00E1540A">
        <w:rPr>
          <w:i/>
        </w:rPr>
        <w:t>. This app is compa</w:t>
      </w:r>
      <w:r>
        <w:rPr>
          <w:i/>
        </w:rPr>
        <w:t>tible with both iOS and Android.</w:t>
      </w:r>
    </w:p>
    <w:p w14:paraId="3AA32E38" w14:textId="77777777" w:rsidR="00FB5DB7" w:rsidRPr="00D839C5" w:rsidRDefault="00FB5DB7" w:rsidP="00FB5DB7">
      <w:pPr>
        <w:spacing w:after="0"/>
        <w:rPr>
          <w:b/>
          <w:sz w:val="18"/>
          <w:szCs w:val="18"/>
        </w:rPr>
      </w:pPr>
    </w:p>
    <w:p w14:paraId="2130E161" w14:textId="77777777" w:rsidR="00FB5DB7" w:rsidRDefault="00FB5DB7" w:rsidP="00FB5DB7">
      <w:pPr>
        <w:rPr>
          <w:sz w:val="28"/>
          <w:szCs w:val="28"/>
        </w:rPr>
      </w:pPr>
      <w:r>
        <w:rPr>
          <w:b/>
          <w:sz w:val="28"/>
          <w:szCs w:val="28"/>
        </w:rPr>
        <w:t>Helpful Hints</w:t>
      </w:r>
    </w:p>
    <w:p w14:paraId="6B430134" w14:textId="77777777" w:rsidR="00FB5DB7" w:rsidRDefault="00FB5DB7" w:rsidP="00FB5DB7">
      <w:r>
        <w:t xml:space="preserve">Looking for some more helpful resources to support your child in the documentation of their learning? Check out these resources below: </w:t>
      </w:r>
    </w:p>
    <w:p w14:paraId="04922639" w14:textId="77777777" w:rsidR="00FB5DB7" w:rsidRDefault="00F140EA" w:rsidP="00FB5DB7">
      <w:pPr>
        <w:pStyle w:val="ListParagraph"/>
        <w:numPr>
          <w:ilvl w:val="0"/>
          <w:numId w:val="21"/>
        </w:numPr>
      </w:pPr>
      <w:hyperlink r:id="rId22" w:history="1">
        <w:r w:rsidR="00FB5DB7" w:rsidRPr="00CE4F0B">
          <w:rPr>
            <w:rStyle w:val="Hyperlink"/>
          </w:rPr>
          <w:t>Browse exemplar portfolios</w:t>
        </w:r>
      </w:hyperlink>
    </w:p>
    <w:p w14:paraId="75D115C5" w14:textId="77777777" w:rsidR="00FB5DB7" w:rsidRDefault="00F140EA" w:rsidP="00FB5DB7">
      <w:pPr>
        <w:pStyle w:val="ListParagraph"/>
        <w:numPr>
          <w:ilvl w:val="0"/>
          <w:numId w:val="21"/>
        </w:numPr>
      </w:pPr>
      <w:hyperlink r:id="rId23" w:history="1">
        <w:r w:rsidR="00FB5DB7" w:rsidRPr="00CE4F0B">
          <w:rPr>
            <w:rStyle w:val="Hyperlink"/>
          </w:rPr>
          <w:t>Video Tutorials</w:t>
        </w:r>
      </w:hyperlink>
    </w:p>
    <w:p w14:paraId="62455849" w14:textId="73CC867A" w:rsidR="00CE4F0B" w:rsidRPr="00FB5DB7" w:rsidRDefault="00F140EA" w:rsidP="00FB5DB7">
      <w:pPr>
        <w:pStyle w:val="ListParagraph"/>
        <w:numPr>
          <w:ilvl w:val="0"/>
          <w:numId w:val="21"/>
        </w:numPr>
      </w:pPr>
      <w:hyperlink r:id="rId24" w:history="1">
        <w:r w:rsidR="00FB5DB7" w:rsidRPr="00CE4F0B">
          <w:rPr>
            <w:rStyle w:val="Hyperlink"/>
          </w:rPr>
          <w:t>Top 4 Reasons to Implement Digital Portfolios in the Classroom</w:t>
        </w:r>
      </w:hyperlink>
      <w:r w:rsidR="00FB5DB7">
        <w:t xml:space="preserve"> </w:t>
      </w:r>
    </w:p>
    <w:p w14:paraId="3C925901" w14:textId="556D4085" w:rsidR="00CE4F0B" w:rsidRPr="00CE4F0B" w:rsidRDefault="00CE4F0B" w:rsidP="00FB5DB7">
      <w:pPr>
        <w:spacing w:before="240"/>
        <w:rPr>
          <w:b/>
          <w:sz w:val="28"/>
          <w:szCs w:val="28"/>
        </w:rPr>
      </w:pPr>
      <w:r w:rsidRPr="00CE4F0B">
        <w:rPr>
          <w:b/>
          <w:sz w:val="28"/>
          <w:szCs w:val="28"/>
        </w:rPr>
        <w:t xml:space="preserve">Need more support? </w:t>
      </w:r>
    </w:p>
    <w:p w14:paraId="6F11EFAC" w14:textId="34C4857D" w:rsidR="0046203F" w:rsidRPr="0046203F" w:rsidRDefault="00CE4F0B" w:rsidP="00CE4F0B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CA" w:eastAsia="en-CA"/>
        </w:rPr>
        <w:lastRenderedPageBreak/>
        <w:drawing>
          <wp:inline distT="0" distB="0" distL="0" distR="0" wp14:anchorId="07760DA8" wp14:editId="637258C6">
            <wp:extent cx="4497070" cy="10556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yBsupport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51" cy="106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203F" w:rsidRPr="0046203F" w:rsidSect="00C6089B">
      <w:headerReference w:type="default" r:id="rId26"/>
      <w:footerReference w:type="default" r:id="rId27"/>
      <w:pgSz w:w="12240" w:h="15840"/>
      <w:pgMar w:top="1304" w:right="1304" w:bottom="1304" w:left="1304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3EE422" w14:textId="77777777" w:rsidR="00F140EA" w:rsidRDefault="00F140EA" w:rsidP="00A51CDD">
      <w:pPr>
        <w:spacing w:after="0" w:line="240" w:lineRule="auto"/>
      </w:pPr>
      <w:r>
        <w:separator/>
      </w:r>
    </w:p>
  </w:endnote>
  <w:endnote w:type="continuationSeparator" w:id="0">
    <w:p w14:paraId="5F61FEA4" w14:textId="77777777" w:rsidR="00F140EA" w:rsidRDefault="00F140EA" w:rsidP="00A51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26157B" w14:textId="77777777" w:rsidR="004D31DF" w:rsidRPr="00C974AC" w:rsidRDefault="00F140EA" w:rsidP="00C4711F">
    <w:pPr>
      <w:pStyle w:val="Footer"/>
      <w:jc w:val="center"/>
      <w:rPr>
        <w:rFonts w:cstheme="minorHAnsi"/>
      </w:rPr>
    </w:pPr>
    <w:hyperlink r:id="rId1" w:history="1">
      <w:r w:rsidR="00C4711F" w:rsidRPr="00C974AC">
        <w:rPr>
          <w:rStyle w:val="Hyperlink"/>
          <w:rFonts w:cstheme="minorHAnsi"/>
          <w:color w:val="auto"/>
          <w:szCs w:val="20"/>
          <w:shd w:val="clear" w:color="auto" w:fill="FFFFFF"/>
        </w:rPr>
        <w:t>www.myBlueprint.ca</w:t>
      </w:r>
    </w:hyperlink>
    <w:r w:rsidR="00C4711F" w:rsidRPr="00C974AC">
      <w:rPr>
        <w:rStyle w:val="apple-converted-space"/>
        <w:rFonts w:cstheme="minorHAnsi"/>
        <w:szCs w:val="20"/>
        <w:shd w:val="clear" w:color="auto" w:fill="FFFFFF"/>
      </w:rPr>
      <w:t> </w:t>
    </w:r>
    <w:r w:rsidR="00C4711F" w:rsidRPr="00C974AC">
      <w:rPr>
        <w:rFonts w:cstheme="minorHAnsi"/>
        <w:szCs w:val="20"/>
        <w:shd w:val="clear" w:color="auto" w:fill="FFFFFF"/>
      </w:rPr>
      <w:t>| 1-888-901-5505 | </w:t>
    </w:r>
    <w:hyperlink r:id="rId2" w:history="1">
      <w:r w:rsidR="00C4711F" w:rsidRPr="00C974AC">
        <w:rPr>
          <w:rStyle w:val="Hyperlink"/>
          <w:rFonts w:cstheme="minorHAnsi"/>
          <w:color w:val="auto"/>
          <w:szCs w:val="20"/>
          <w:shd w:val="clear" w:color="auto" w:fill="FFFFFF"/>
        </w:rPr>
        <w:t>support@myBlueprint.ca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571D12" w14:textId="77777777" w:rsidR="00F140EA" w:rsidRDefault="00F140EA" w:rsidP="00A51CDD">
      <w:pPr>
        <w:spacing w:after="0" w:line="240" w:lineRule="auto"/>
      </w:pPr>
      <w:r>
        <w:separator/>
      </w:r>
    </w:p>
  </w:footnote>
  <w:footnote w:type="continuationSeparator" w:id="0">
    <w:p w14:paraId="2558D576" w14:textId="77777777" w:rsidR="00F140EA" w:rsidRDefault="00F140EA" w:rsidP="00A51C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8B368" w14:textId="0C6F782E" w:rsidR="00A51CDD" w:rsidRPr="003154FF" w:rsidRDefault="002B2764" w:rsidP="006A28AE">
    <w:pPr>
      <w:pStyle w:val="Header"/>
      <w:ind w:right="-716"/>
      <w:jc w:val="right"/>
      <w:rPr>
        <w:rFonts w:cstheme="minorHAnsi"/>
        <w:b/>
      </w:rPr>
    </w:pPr>
    <w:r w:rsidRPr="005777DD">
      <w:rPr>
        <w:rFonts w:cstheme="minorHAnsi"/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50064B72" wp14:editId="0997B105">
          <wp:simplePos x="0" y="0"/>
          <wp:positionH relativeFrom="margin">
            <wp:align>left</wp:align>
          </wp:positionH>
          <wp:positionV relativeFrom="paragraph">
            <wp:posOffset>-12700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A28AE">
      <w:rPr>
        <w:rFonts w:cstheme="minorHAnsi"/>
        <w:b/>
        <w:sz w:val="24"/>
      </w:rPr>
      <w:t>SUPPORTING STUDENTS WITH YOUR FAMILY ACCOU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539FB"/>
    <w:multiLevelType w:val="hybridMultilevel"/>
    <w:tmpl w:val="40148956"/>
    <w:lvl w:ilvl="0" w:tplc="65C6EEC6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  <w:sz w:val="28"/>
        <w:szCs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5A0AA2"/>
    <w:multiLevelType w:val="hybridMultilevel"/>
    <w:tmpl w:val="24265346"/>
    <w:lvl w:ilvl="0" w:tplc="1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1A4A3C78"/>
    <w:multiLevelType w:val="hybridMultilevel"/>
    <w:tmpl w:val="6454406C"/>
    <w:lvl w:ilvl="0" w:tplc="D1A6608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F093F"/>
    <w:multiLevelType w:val="hybridMultilevel"/>
    <w:tmpl w:val="FD461BB4"/>
    <w:lvl w:ilvl="0" w:tplc="10090001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E43FE6"/>
    <w:multiLevelType w:val="hybridMultilevel"/>
    <w:tmpl w:val="3116713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B59FD"/>
    <w:multiLevelType w:val="hybridMultilevel"/>
    <w:tmpl w:val="8B302CC0"/>
    <w:lvl w:ilvl="0" w:tplc="2612EAA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A3DD6"/>
    <w:multiLevelType w:val="hybridMultilevel"/>
    <w:tmpl w:val="D1322826"/>
    <w:lvl w:ilvl="0" w:tplc="2612EAA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 w:hint="default"/>
        <w:b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12749"/>
    <w:multiLevelType w:val="hybridMultilevel"/>
    <w:tmpl w:val="A8B83F5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z w:val="24"/>
        <w:szCs w:val="24"/>
      </w:rPr>
    </w:lvl>
    <w:lvl w:ilvl="1" w:tplc="1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10090009">
      <w:start w:val="1"/>
      <w:numFmt w:val="bullet"/>
      <w:lvlText w:val=""/>
      <w:lvlJc w:val="left"/>
      <w:pPr>
        <w:ind w:left="2160" w:hanging="180"/>
      </w:pPr>
      <w:rPr>
        <w:rFonts w:ascii="Wingdings" w:hAnsi="Wingdings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757D3C"/>
    <w:multiLevelType w:val="hybridMultilevel"/>
    <w:tmpl w:val="701ECBD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A69744D"/>
    <w:multiLevelType w:val="hybridMultilevel"/>
    <w:tmpl w:val="EC4A5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B1980"/>
    <w:multiLevelType w:val="hybridMultilevel"/>
    <w:tmpl w:val="E7AE8E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533354"/>
    <w:multiLevelType w:val="hybridMultilevel"/>
    <w:tmpl w:val="9E74781C"/>
    <w:lvl w:ilvl="0" w:tplc="6430E68E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="Times New Roman"/>
      </w:rPr>
    </w:lvl>
    <w:lvl w:ilvl="1" w:tplc="57F84D04" w:tentative="1">
      <w:start w:val="1"/>
      <w:numFmt w:val="lowerLetter"/>
      <w:lvlText w:val="%2."/>
      <w:lvlJc w:val="left"/>
      <w:pPr>
        <w:ind w:left="1440" w:hanging="360"/>
      </w:pPr>
    </w:lvl>
    <w:lvl w:ilvl="2" w:tplc="2AB60F36" w:tentative="1">
      <w:start w:val="1"/>
      <w:numFmt w:val="lowerRoman"/>
      <w:lvlText w:val="%3."/>
      <w:lvlJc w:val="right"/>
      <w:pPr>
        <w:ind w:left="2160" w:hanging="180"/>
      </w:pPr>
    </w:lvl>
    <w:lvl w:ilvl="3" w:tplc="0E424158" w:tentative="1">
      <w:start w:val="1"/>
      <w:numFmt w:val="decimal"/>
      <w:lvlText w:val="%4."/>
      <w:lvlJc w:val="left"/>
      <w:pPr>
        <w:ind w:left="2880" w:hanging="360"/>
      </w:pPr>
    </w:lvl>
    <w:lvl w:ilvl="4" w:tplc="57247166" w:tentative="1">
      <w:start w:val="1"/>
      <w:numFmt w:val="lowerLetter"/>
      <w:lvlText w:val="%5."/>
      <w:lvlJc w:val="left"/>
      <w:pPr>
        <w:ind w:left="3600" w:hanging="360"/>
      </w:pPr>
    </w:lvl>
    <w:lvl w:ilvl="5" w:tplc="D6922CEE" w:tentative="1">
      <w:start w:val="1"/>
      <w:numFmt w:val="lowerRoman"/>
      <w:lvlText w:val="%6."/>
      <w:lvlJc w:val="right"/>
      <w:pPr>
        <w:ind w:left="4320" w:hanging="180"/>
      </w:pPr>
    </w:lvl>
    <w:lvl w:ilvl="6" w:tplc="FBD26F30" w:tentative="1">
      <w:start w:val="1"/>
      <w:numFmt w:val="decimal"/>
      <w:lvlText w:val="%7."/>
      <w:lvlJc w:val="left"/>
      <w:pPr>
        <w:ind w:left="5040" w:hanging="360"/>
      </w:pPr>
    </w:lvl>
    <w:lvl w:ilvl="7" w:tplc="10E8DF2A" w:tentative="1">
      <w:start w:val="1"/>
      <w:numFmt w:val="lowerLetter"/>
      <w:lvlText w:val="%8."/>
      <w:lvlJc w:val="left"/>
      <w:pPr>
        <w:ind w:left="5760" w:hanging="360"/>
      </w:pPr>
    </w:lvl>
    <w:lvl w:ilvl="8" w:tplc="E59040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AE3808"/>
    <w:multiLevelType w:val="hybridMultilevel"/>
    <w:tmpl w:val="4F3AE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A26FBB"/>
    <w:multiLevelType w:val="hybridMultilevel"/>
    <w:tmpl w:val="D25460E8"/>
    <w:lvl w:ilvl="0" w:tplc="D1A6608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36"/>
        <w:szCs w:val="36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BD79B9"/>
    <w:multiLevelType w:val="hybridMultilevel"/>
    <w:tmpl w:val="8FD0A46C"/>
    <w:lvl w:ilvl="0" w:tplc="27A2B9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07D11"/>
    <w:multiLevelType w:val="hybridMultilevel"/>
    <w:tmpl w:val="AF421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A62D7B"/>
    <w:multiLevelType w:val="hybridMultilevel"/>
    <w:tmpl w:val="D042EE78"/>
    <w:lvl w:ilvl="0" w:tplc="10090001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167AAD"/>
    <w:multiLevelType w:val="singleLevel"/>
    <w:tmpl w:val="10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8" w15:restartNumberingAfterBreak="0">
    <w:nsid w:val="6F416450"/>
    <w:multiLevelType w:val="hybridMultilevel"/>
    <w:tmpl w:val="8B302CC0"/>
    <w:lvl w:ilvl="0" w:tplc="2612EAA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B9496A"/>
    <w:multiLevelType w:val="hybridMultilevel"/>
    <w:tmpl w:val="5B30DD14"/>
    <w:lvl w:ilvl="0" w:tplc="D1A6608A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F10330"/>
    <w:multiLevelType w:val="hybridMultilevel"/>
    <w:tmpl w:val="6E66A8D6"/>
    <w:lvl w:ilvl="0" w:tplc="33164EF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AB2C50CE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/>
      </w:rPr>
    </w:lvl>
    <w:lvl w:ilvl="2" w:tplc="4830B34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D4A17A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C0B76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F32B74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84BF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06C1B5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F70B47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13"/>
  </w:num>
  <w:num w:numId="5">
    <w:abstractNumId w:val="14"/>
  </w:num>
  <w:num w:numId="6">
    <w:abstractNumId w:val="16"/>
  </w:num>
  <w:num w:numId="7">
    <w:abstractNumId w:val="20"/>
  </w:num>
  <w:num w:numId="8">
    <w:abstractNumId w:val="15"/>
  </w:num>
  <w:num w:numId="9">
    <w:abstractNumId w:val="11"/>
  </w:num>
  <w:num w:numId="10">
    <w:abstractNumId w:val="5"/>
  </w:num>
  <w:num w:numId="11">
    <w:abstractNumId w:val="17"/>
  </w:num>
  <w:num w:numId="12">
    <w:abstractNumId w:val="4"/>
  </w:num>
  <w:num w:numId="13">
    <w:abstractNumId w:val="8"/>
  </w:num>
  <w:num w:numId="14">
    <w:abstractNumId w:val="3"/>
  </w:num>
  <w:num w:numId="15">
    <w:abstractNumId w:val="19"/>
  </w:num>
  <w:num w:numId="16">
    <w:abstractNumId w:val="0"/>
  </w:num>
  <w:num w:numId="17">
    <w:abstractNumId w:val="1"/>
  </w:num>
  <w:num w:numId="18">
    <w:abstractNumId w:val="12"/>
  </w:num>
  <w:num w:numId="19">
    <w:abstractNumId w:val="18"/>
  </w:num>
  <w:num w:numId="20">
    <w:abstractNumId w:val="6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DEyMDazMLc0NbRQ0lEKTi0uzszPAykwqQUAvt1fjSwAAAA="/>
  </w:docVars>
  <w:rsids>
    <w:rsidRoot w:val="00733292"/>
    <w:rsid w:val="00003997"/>
    <w:rsid w:val="00004206"/>
    <w:rsid w:val="0000795F"/>
    <w:rsid w:val="000109E3"/>
    <w:rsid w:val="00011284"/>
    <w:rsid w:val="00011B54"/>
    <w:rsid w:val="0001245A"/>
    <w:rsid w:val="0001263C"/>
    <w:rsid w:val="000138CB"/>
    <w:rsid w:val="00014A4A"/>
    <w:rsid w:val="00015233"/>
    <w:rsid w:val="00015D58"/>
    <w:rsid w:val="0001663D"/>
    <w:rsid w:val="00017DCD"/>
    <w:rsid w:val="00020E15"/>
    <w:rsid w:val="00020F61"/>
    <w:rsid w:val="0002111D"/>
    <w:rsid w:val="00023807"/>
    <w:rsid w:val="0002464D"/>
    <w:rsid w:val="00024F17"/>
    <w:rsid w:val="00026874"/>
    <w:rsid w:val="000268F7"/>
    <w:rsid w:val="00026CEC"/>
    <w:rsid w:val="00033D12"/>
    <w:rsid w:val="000349A4"/>
    <w:rsid w:val="000359E8"/>
    <w:rsid w:val="00035E7A"/>
    <w:rsid w:val="000408C1"/>
    <w:rsid w:val="00042B1E"/>
    <w:rsid w:val="000444B9"/>
    <w:rsid w:val="00046152"/>
    <w:rsid w:val="00046699"/>
    <w:rsid w:val="0004750F"/>
    <w:rsid w:val="00047ABB"/>
    <w:rsid w:val="000504A1"/>
    <w:rsid w:val="00052C26"/>
    <w:rsid w:val="0005439A"/>
    <w:rsid w:val="00057A03"/>
    <w:rsid w:val="00057A31"/>
    <w:rsid w:val="00060FE2"/>
    <w:rsid w:val="00063450"/>
    <w:rsid w:val="00063991"/>
    <w:rsid w:val="00064CBA"/>
    <w:rsid w:val="00065512"/>
    <w:rsid w:val="000658EA"/>
    <w:rsid w:val="00066D28"/>
    <w:rsid w:val="000675AA"/>
    <w:rsid w:val="0007038E"/>
    <w:rsid w:val="00070655"/>
    <w:rsid w:val="00071991"/>
    <w:rsid w:val="00073E29"/>
    <w:rsid w:val="0007437D"/>
    <w:rsid w:val="00074AB5"/>
    <w:rsid w:val="0007582B"/>
    <w:rsid w:val="00076A27"/>
    <w:rsid w:val="0008063F"/>
    <w:rsid w:val="000808A2"/>
    <w:rsid w:val="000808DF"/>
    <w:rsid w:val="0008100C"/>
    <w:rsid w:val="00081499"/>
    <w:rsid w:val="00083115"/>
    <w:rsid w:val="000835F1"/>
    <w:rsid w:val="00085A15"/>
    <w:rsid w:val="00086128"/>
    <w:rsid w:val="00086220"/>
    <w:rsid w:val="00090FB1"/>
    <w:rsid w:val="00092139"/>
    <w:rsid w:val="00092AB8"/>
    <w:rsid w:val="00096F99"/>
    <w:rsid w:val="00097622"/>
    <w:rsid w:val="000A0F5F"/>
    <w:rsid w:val="000A1C57"/>
    <w:rsid w:val="000A1E69"/>
    <w:rsid w:val="000A2304"/>
    <w:rsid w:val="000A2F2E"/>
    <w:rsid w:val="000A3E84"/>
    <w:rsid w:val="000A4871"/>
    <w:rsid w:val="000A4BB1"/>
    <w:rsid w:val="000A54EA"/>
    <w:rsid w:val="000A55BF"/>
    <w:rsid w:val="000A6EBE"/>
    <w:rsid w:val="000A78BA"/>
    <w:rsid w:val="000A7E1D"/>
    <w:rsid w:val="000B3855"/>
    <w:rsid w:val="000B4182"/>
    <w:rsid w:val="000B5420"/>
    <w:rsid w:val="000B543D"/>
    <w:rsid w:val="000B6DBA"/>
    <w:rsid w:val="000C7A90"/>
    <w:rsid w:val="000D11CF"/>
    <w:rsid w:val="000D15A2"/>
    <w:rsid w:val="000D3408"/>
    <w:rsid w:val="000D364A"/>
    <w:rsid w:val="000D393A"/>
    <w:rsid w:val="000D488D"/>
    <w:rsid w:val="000D48CB"/>
    <w:rsid w:val="000D7D1D"/>
    <w:rsid w:val="000E0094"/>
    <w:rsid w:val="000E01BD"/>
    <w:rsid w:val="000E068E"/>
    <w:rsid w:val="000E0EB5"/>
    <w:rsid w:val="000E2C7F"/>
    <w:rsid w:val="000E548B"/>
    <w:rsid w:val="000E5772"/>
    <w:rsid w:val="000E579D"/>
    <w:rsid w:val="000E66BA"/>
    <w:rsid w:val="000E6E58"/>
    <w:rsid w:val="000F11A3"/>
    <w:rsid w:val="000F1DF0"/>
    <w:rsid w:val="000F2297"/>
    <w:rsid w:val="000F2E2D"/>
    <w:rsid w:val="000F3C2E"/>
    <w:rsid w:val="000F7C0B"/>
    <w:rsid w:val="00100219"/>
    <w:rsid w:val="00101857"/>
    <w:rsid w:val="00101993"/>
    <w:rsid w:val="001022AF"/>
    <w:rsid w:val="0010286A"/>
    <w:rsid w:val="00107013"/>
    <w:rsid w:val="00107C28"/>
    <w:rsid w:val="00111915"/>
    <w:rsid w:val="0011325F"/>
    <w:rsid w:val="00115686"/>
    <w:rsid w:val="00121B8B"/>
    <w:rsid w:val="00124BCD"/>
    <w:rsid w:val="00124EDB"/>
    <w:rsid w:val="0012671E"/>
    <w:rsid w:val="001300C6"/>
    <w:rsid w:val="001302C4"/>
    <w:rsid w:val="0013400D"/>
    <w:rsid w:val="001348A2"/>
    <w:rsid w:val="00135C06"/>
    <w:rsid w:val="001360A8"/>
    <w:rsid w:val="001365B0"/>
    <w:rsid w:val="00145B64"/>
    <w:rsid w:val="0014772A"/>
    <w:rsid w:val="00152E10"/>
    <w:rsid w:val="0015489E"/>
    <w:rsid w:val="00155CC6"/>
    <w:rsid w:val="00156E63"/>
    <w:rsid w:val="00156FFD"/>
    <w:rsid w:val="001573F2"/>
    <w:rsid w:val="00157EC7"/>
    <w:rsid w:val="00161E0A"/>
    <w:rsid w:val="00162D64"/>
    <w:rsid w:val="00163D2D"/>
    <w:rsid w:val="0016427D"/>
    <w:rsid w:val="00164BAA"/>
    <w:rsid w:val="00167919"/>
    <w:rsid w:val="00170691"/>
    <w:rsid w:val="00170902"/>
    <w:rsid w:val="00170B36"/>
    <w:rsid w:val="001745D0"/>
    <w:rsid w:val="00174DD1"/>
    <w:rsid w:val="001766CC"/>
    <w:rsid w:val="00176DEB"/>
    <w:rsid w:val="00176EDB"/>
    <w:rsid w:val="00177987"/>
    <w:rsid w:val="0018080E"/>
    <w:rsid w:val="00180E64"/>
    <w:rsid w:val="0018182A"/>
    <w:rsid w:val="0018219C"/>
    <w:rsid w:val="00183D92"/>
    <w:rsid w:val="00184D3B"/>
    <w:rsid w:val="001857A6"/>
    <w:rsid w:val="00186190"/>
    <w:rsid w:val="0018619C"/>
    <w:rsid w:val="001864DA"/>
    <w:rsid w:val="0018720A"/>
    <w:rsid w:val="00191006"/>
    <w:rsid w:val="001925F5"/>
    <w:rsid w:val="00192890"/>
    <w:rsid w:val="00192D1F"/>
    <w:rsid w:val="00192E39"/>
    <w:rsid w:val="001956E7"/>
    <w:rsid w:val="001958CA"/>
    <w:rsid w:val="00197393"/>
    <w:rsid w:val="00197A0C"/>
    <w:rsid w:val="00197EFD"/>
    <w:rsid w:val="001A1F23"/>
    <w:rsid w:val="001A206D"/>
    <w:rsid w:val="001A60AB"/>
    <w:rsid w:val="001A6B4F"/>
    <w:rsid w:val="001B0ED4"/>
    <w:rsid w:val="001B2440"/>
    <w:rsid w:val="001B24BA"/>
    <w:rsid w:val="001B2BF5"/>
    <w:rsid w:val="001B3930"/>
    <w:rsid w:val="001B462C"/>
    <w:rsid w:val="001B6243"/>
    <w:rsid w:val="001C0F9C"/>
    <w:rsid w:val="001C181E"/>
    <w:rsid w:val="001C2B05"/>
    <w:rsid w:val="001C3265"/>
    <w:rsid w:val="001C3D49"/>
    <w:rsid w:val="001C51A7"/>
    <w:rsid w:val="001C5E49"/>
    <w:rsid w:val="001C63A8"/>
    <w:rsid w:val="001D0AE9"/>
    <w:rsid w:val="001D1CAA"/>
    <w:rsid w:val="001D36A3"/>
    <w:rsid w:val="001D4339"/>
    <w:rsid w:val="001D5EDD"/>
    <w:rsid w:val="001D699D"/>
    <w:rsid w:val="001D77CB"/>
    <w:rsid w:val="001E1224"/>
    <w:rsid w:val="001E2360"/>
    <w:rsid w:val="001E6806"/>
    <w:rsid w:val="001F0EAF"/>
    <w:rsid w:val="001F1BF0"/>
    <w:rsid w:val="001F2165"/>
    <w:rsid w:val="001F3104"/>
    <w:rsid w:val="001F6301"/>
    <w:rsid w:val="001F66E5"/>
    <w:rsid w:val="001F6D65"/>
    <w:rsid w:val="001F7554"/>
    <w:rsid w:val="001F7D68"/>
    <w:rsid w:val="00200609"/>
    <w:rsid w:val="00200638"/>
    <w:rsid w:val="0020101D"/>
    <w:rsid w:val="00201321"/>
    <w:rsid w:val="00203CF5"/>
    <w:rsid w:val="00207B44"/>
    <w:rsid w:val="00210D09"/>
    <w:rsid w:val="002112FA"/>
    <w:rsid w:val="00211567"/>
    <w:rsid w:val="00211568"/>
    <w:rsid w:val="00211CC6"/>
    <w:rsid w:val="0021205E"/>
    <w:rsid w:val="00212E24"/>
    <w:rsid w:val="0021423D"/>
    <w:rsid w:val="0021492F"/>
    <w:rsid w:val="00214A3C"/>
    <w:rsid w:val="00214B71"/>
    <w:rsid w:val="0022368C"/>
    <w:rsid w:val="00223FDA"/>
    <w:rsid w:val="00224C11"/>
    <w:rsid w:val="0023204B"/>
    <w:rsid w:val="00233172"/>
    <w:rsid w:val="00233AAD"/>
    <w:rsid w:val="00233E0C"/>
    <w:rsid w:val="00235152"/>
    <w:rsid w:val="002354B0"/>
    <w:rsid w:val="00240C2F"/>
    <w:rsid w:val="00241B88"/>
    <w:rsid w:val="00244541"/>
    <w:rsid w:val="00245563"/>
    <w:rsid w:val="00246E7A"/>
    <w:rsid w:val="00252112"/>
    <w:rsid w:val="002526B7"/>
    <w:rsid w:val="00253DF9"/>
    <w:rsid w:val="002562B1"/>
    <w:rsid w:val="00256992"/>
    <w:rsid w:val="00260003"/>
    <w:rsid w:val="00260223"/>
    <w:rsid w:val="00264F70"/>
    <w:rsid w:val="00265244"/>
    <w:rsid w:val="0026780A"/>
    <w:rsid w:val="00270388"/>
    <w:rsid w:val="00272733"/>
    <w:rsid w:val="002738DD"/>
    <w:rsid w:val="00275D4A"/>
    <w:rsid w:val="002769C2"/>
    <w:rsid w:val="0028148D"/>
    <w:rsid w:val="00283A4A"/>
    <w:rsid w:val="002862A3"/>
    <w:rsid w:val="00287102"/>
    <w:rsid w:val="002901FA"/>
    <w:rsid w:val="00292CB0"/>
    <w:rsid w:val="00295417"/>
    <w:rsid w:val="00297D5C"/>
    <w:rsid w:val="002A077A"/>
    <w:rsid w:val="002A1279"/>
    <w:rsid w:val="002A1DF0"/>
    <w:rsid w:val="002A2236"/>
    <w:rsid w:val="002A3D5D"/>
    <w:rsid w:val="002A4868"/>
    <w:rsid w:val="002A4958"/>
    <w:rsid w:val="002A49D8"/>
    <w:rsid w:val="002A4B29"/>
    <w:rsid w:val="002A7029"/>
    <w:rsid w:val="002A7262"/>
    <w:rsid w:val="002A7ED7"/>
    <w:rsid w:val="002A7F7B"/>
    <w:rsid w:val="002B1DB4"/>
    <w:rsid w:val="002B2764"/>
    <w:rsid w:val="002B37CA"/>
    <w:rsid w:val="002B39C2"/>
    <w:rsid w:val="002B3D0B"/>
    <w:rsid w:val="002B54E0"/>
    <w:rsid w:val="002B564D"/>
    <w:rsid w:val="002B5C77"/>
    <w:rsid w:val="002C0AB8"/>
    <w:rsid w:val="002C1BC5"/>
    <w:rsid w:val="002C2915"/>
    <w:rsid w:val="002C2C19"/>
    <w:rsid w:val="002C4B85"/>
    <w:rsid w:val="002C577D"/>
    <w:rsid w:val="002C59C6"/>
    <w:rsid w:val="002C7B7F"/>
    <w:rsid w:val="002C7F75"/>
    <w:rsid w:val="002D0AD5"/>
    <w:rsid w:val="002D165E"/>
    <w:rsid w:val="002D191E"/>
    <w:rsid w:val="002D2F07"/>
    <w:rsid w:val="002D3295"/>
    <w:rsid w:val="002D3903"/>
    <w:rsid w:val="002D3C70"/>
    <w:rsid w:val="002D40A3"/>
    <w:rsid w:val="002D534B"/>
    <w:rsid w:val="002D70ED"/>
    <w:rsid w:val="002E1777"/>
    <w:rsid w:val="002E26A2"/>
    <w:rsid w:val="002E4048"/>
    <w:rsid w:val="002E5BA4"/>
    <w:rsid w:val="002E7CB9"/>
    <w:rsid w:val="002F06BB"/>
    <w:rsid w:val="002F11A3"/>
    <w:rsid w:val="002F207B"/>
    <w:rsid w:val="002F2535"/>
    <w:rsid w:val="002F2EDF"/>
    <w:rsid w:val="002F4DB3"/>
    <w:rsid w:val="002F51C7"/>
    <w:rsid w:val="002F5E21"/>
    <w:rsid w:val="002F6886"/>
    <w:rsid w:val="002F6C1D"/>
    <w:rsid w:val="002F7916"/>
    <w:rsid w:val="003006DE"/>
    <w:rsid w:val="00300968"/>
    <w:rsid w:val="00302AF2"/>
    <w:rsid w:val="00306AD2"/>
    <w:rsid w:val="003072EF"/>
    <w:rsid w:val="00311114"/>
    <w:rsid w:val="00312AA9"/>
    <w:rsid w:val="003140A3"/>
    <w:rsid w:val="00314D0F"/>
    <w:rsid w:val="003151C0"/>
    <w:rsid w:val="003154FF"/>
    <w:rsid w:val="00316842"/>
    <w:rsid w:val="00317D0A"/>
    <w:rsid w:val="003212BD"/>
    <w:rsid w:val="003215EA"/>
    <w:rsid w:val="00326D73"/>
    <w:rsid w:val="0032751D"/>
    <w:rsid w:val="00327F75"/>
    <w:rsid w:val="00330825"/>
    <w:rsid w:val="00330DD5"/>
    <w:rsid w:val="00331B23"/>
    <w:rsid w:val="00331C26"/>
    <w:rsid w:val="0033257E"/>
    <w:rsid w:val="003340EC"/>
    <w:rsid w:val="003344DD"/>
    <w:rsid w:val="00335F40"/>
    <w:rsid w:val="00335FE0"/>
    <w:rsid w:val="0033634E"/>
    <w:rsid w:val="0033719D"/>
    <w:rsid w:val="00340F64"/>
    <w:rsid w:val="003415B6"/>
    <w:rsid w:val="00342273"/>
    <w:rsid w:val="003441CB"/>
    <w:rsid w:val="00347C61"/>
    <w:rsid w:val="003501B1"/>
    <w:rsid w:val="00350216"/>
    <w:rsid w:val="003506B2"/>
    <w:rsid w:val="00351EA3"/>
    <w:rsid w:val="0035202F"/>
    <w:rsid w:val="003530FC"/>
    <w:rsid w:val="003532ED"/>
    <w:rsid w:val="003538EF"/>
    <w:rsid w:val="0035669F"/>
    <w:rsid w:val="003571E4"/>
    <w:rsid w:val="003574B5"/>
    <w:rsid w:val="00357FC8"/>
    <w:rsid w:val="003620A3"/>
    <w:rsid w:val="00364C95"/>
    <w:rsid w:val="00365C65"/>
    <w:rsid w:val="0037095F"/>
    <w:rsid w:val="00370F24"/>
    <w:rsid w:val="003715E9"/>
    <w:rsid w:val="00372ED1"/>
    <w:rsid w:val="003735E7"/>
    <w:rsid w:val="00375007"/>
    <w:rsid w:val="00376615"/>
    <w:rsid w:val="00376BD1"/>
    <w:rsid w:val="00377940"/>
    <w:rsid w:val="00377D52"/>
    <w:rsid w:val="0038001F"/>
    <w:rsid w:val="00380C32"/>
    <w:rsid w:val="00380D70"/>
    <w:rsid w:val="00381EBB"/>
    <w:rsid w:val="00382163"/>
    <w:rsid w:val="003822F7"/>
    <w:rsid w:val="00382A16"/>
    <w:rsid w:val="00383E73"/>
    <w:rsid w:val="0038456C"/>
    <w:rsid w:val="00385C31"/>
    <w:rsid w:val="00386AC3"/>
    <w:rsid w:val="003877B9"/>
    <w:rsid w:val="003901B9"/>
    <w:rsid w:val="00391E63"/>
    <w:rsid w:val="0039203A"/>
    <w:rsid w:val="00392451"/>
    <w:rsid w:val="00394738"/>
    <w:rsid w:val="00396001"/>
    <w:rsid w:val="003A21F6"/>
    <w:rsid w:val="003A3BDF"/>
    <w:rsid w:val="003A49B3"/>
    <w:rsid w:val="003A621C"/>
    <w:rsid w:val="003A74A0"/>
    <w:rsid w:val="003A7642"/>
    <w:rsid w:val="003B00C2"/>
    <w:rsid w:val="003B3026"/>
    <w:rsid w:val="003B3E29"/>
    <w:rsid w:val="003B417D"/>
    <w:rsid w:val="003C0727"/>
    <w:rsid w:val="003C2240"/>
    <w:rsid w:val="003C3CAC"/>
    <w:rsid w:val="003C4A35"/>
    <w:rsid w:val="003C4E0C"/>
    <w:rsid w:val="003C64CB"/>
    <w:rsid w:val="003C6B32"/>
    <w:rsid w:val="003C7CC3"/>
    <w:rsid w:val="003D0881"/>
    <w:rsid w:val="003D0A6E"/>
    <w:rsid w:val="003D1C95"/>
    <w:rsid w:val="003D3325"/>
    <w:rsid w:val="003D37DF"/>
    <w:rsid w:val="003D58FB"/>
    <w:rsid w:val="003D6590"/>
    <w:rsid w:val="003E0B0E"/>
    <w:rsid w:val="003E2ECA"/>
    <w:rsid w:val="003E32DB"/>
    <w:rsid w:val="003E598A"/>
    <w:rsid w:val="003E7E58"/>
    <w:rsid w:val="003F04C8"/>
    <w:rsid w:val="003F2090"/>
    <w:rsid w:val="003F2417"/>
    <w:rsid w:val="003F2607"/>
    <w:rsid w:val="003F5565"/>
    <w:rsid w:val="003F78DB"/>
    <w:rsid w:val="004026F5"/>
    <w:rsid w:val="00402F93"/>
    <w:rsid w:val="004033D6"/>
    <w:rsid w:val="00403BEB"/>
    <w:rsid w:val="00404851"/>
    <w:rsid w:val="00404F36"/>
    <w:rsid w:val="00407FA1"/>
    <w:rsid w:val="004118CF"/>
    <w:rsid w:val="00413C0D"/>
    <w:rsid w:val="00415B9E"/>
    <w:rsid w:val="00415C8F"/>
    <w:rsid w:val="00416715"/>
    <w:rsid w:val="004168D0"/>
    <w:rsid w:val="00420D16"/>
    <w:rsid w:val="0042122B"/>
    <w:rsid w:val="00422A31"/>
    <w:rsid w:val="00422D43"/>
    <w:rsid w:val="00425046"/>
    <w:rsid w:val="0043120C"/>
    <w:rsid w:val="00432A70"/>
    <w:rsid w:val="00432F5B"/>
    <w:rsid w:val="00433166"/>
    <w:rsid w:val="00434430"/>
    <w:rsid w:val="0043472A"/>
    <w:rsid w:val="00436ABE"/>
    <w:rsid w:val="0043702A"/>
    <w:rsid w:val="004372EB"/>
    <w:rsid w:val="004403B5"/>
    <w:rsid w:val="004408DC"/>
    <w:rsid w:val="00441AD7"/>
    <w:rsid w:val="00441DF0"/>
    <w:rsid w:val="00442388"/>
    <w:rsid w:val="004425E2"/>
    <w:rsid w:val="00442717"/>
    <w:rsid w:val="004436CF"/>
    <w:rsid w:val="0044397E"/>
    <w:rsid w:val="00443CA6"/>
    <w:rsid w:val="00444EEF"/>
    <w:rsid w:val="0045040C"/>
    <w:rsid w:val="00453372"/>
    <w:rsid w:val="00455C58"/>
    <w:rsid w:val="00460137"/>
    <w:rsid w:val="00461DDC"/>
    <w:rsid w:val="0046203F"/>
    <w:rsid w:val="00462FB7"/>
    <w:rsid w:val="004639FE"/>
    <w:rsid w:val="0046410F"/>
    <w:rsid w:val="00464F66"/>
    <w:rsid w:val="00467440"/>
    <w:rsid w:val="00470DFD"/>
    <w:rsid w:val="004735AA"/>
    <w:rsid w:val="004756FF"/>
    <w:rsid w:val="0047596C"/>
    <w:rsid w:val="00480188"/>
    <w:rsid w:val="00481976"/>
    <w:rsid w:val="00483740"/>
    <w:rsid w:val="0048783A"/>
    <w:rsid w:val="0048789B"/>
    <w:rsid w:val="004901B6"/>
    <w:rsid w:val="0049143F"/>
    <w:rsid w:val="00492B43"/>
    <w:rsid w:val="00492B9A"/>
    <w:rsid w:val="00492F27"/>
    <w:rsid w:val="0049560F"/>
    <w:rsid w:val="00495AFD"/>
    <w:rsid w:val="004A1895"/>
    <w:rsid w:val="004A2954"/>
    <w:rsid w:val="004A40E4"/>
    <w:rsid w:val="004A4D68"/>
    <w:rsid w:val="004A54B9"/>
    <w:rsid w:val="004A7181"/>
    <w:rsid w:val="004B0577"/>
    <w:rsid w:val="004B1039"/>
    <w:rsid w:val="004B14DB"/>
    <w:rsid w:val="004B14E3"/>
    <w:rsid w:val="004B1F8D"/>
    <w:rsid w:val="004B28DF"/>
    <w:rsid w:val="004B5FBF"/>
    <w:rsid w:val="004B62FD"/>
    <w:rsid w:val="004B639F"/>
    <w:rsid w:val="004C0F45"/>
    <w:rsid w:val="004C194B"/>
    <w:rsid w:val="004C1AED"/>
    <w:rsid w:val="004C437E"/>
    <w:rsid w:val="004C4800"/>
    <w:rsid w:val="004C49EB"/>
    <w:rsid w:val="004C653F"/>
    <w:rsid w:val="004C6D20"/>
    <w:rsid w:val="004D10BB"/>
    <w:rsid w:val="004D2D62"/>
    <w:rsid w:val="004D31DF"/>
    <w:rsid w:val="004D482D"/>
    <w:rsid w:val="004D4B8B"/>
    <w:rsid w:val="004D614E"/>
    <w:rsid w:val="004D617A"/>
    <w:rsid w:val="004E01F4"/>
    <w:rsid w:val="004E1847"/>
    <w:rsid w:val="004E269E"/>
    <w:rsid w:val="004E27FE"/>
    <w:rsid w:val="004E5E22"/>
    <w:rsid w:val="004E614D"/>
    <w:rsid w:val="004E6677"/>
    <w:rsid w:val="004E6A56"/>
    <w:rsid w:val="004E6E89"/>
    <w:rsid w:val="004F132B"/>
    <w:rsid w:val="004F1DCF"/>
    <w:rsid w:val="004F36C4"/>
    <w:rsid w:val="004F4697"/>
    <w:rsid w:val="004F49F5"/>
    <w:rsid w:val="004F51CD"/>
    <w:rsid w:val="004F6488"/>
    <w:rsid w:val="004F6BB8"/>
    <w:rsid w:val="004F787F"/>
    <w:rsid w:val="00503FAC"/>
    <w:rsid w:val="00504547"/>
    <w:rsid w:val="0050682E"/>
    <w:rsid w:val="00507F8E"/>
    <w:rsid w:val="00510BC2"/>
    <w:rsid w:val="005112C3"/>
    <w:rsid w:val="0051325B"/>
    <w:rsid w:val="00515D85"/>
    <w:rsid w:val="00516DDF"/>
    <w:rsid w:val="00517534"/>
    <w:rsid w:val="0051795D"/>
    <w:rsid w:val="00520969"/>
    <w:rsid w:val="00520F55"/>
    <w:rsid w:val="00521888"/>
    <w:rsid w:val="005225E9"/>
    <w:rsid w:val="00522B08"/>
    <w:rsid w:val="00523408"/>
    <w:rsid w:val="00523FB1"/>
    <w:rsid w:val="00524D41"/>
    <w:rsid w:val="005253F6"/>
    <w:rsid w:val="0052686B"/>
    <w:rsid w:val="005271B3"/>
    <w:rsid w:val="00530AC9"/>
    <w:rsid w:val="00530C45"/>
    <w:rsid w:val="00530C72"/>
    <w:rsid w:val="0053270E"/>
    <w:rsid w:val="0053280C"/>
    <w:rsid w:val="005333AE"/>
    <w:rsid w:val="00534125"/>
    <w:rsid w:val="00540C96"/>
    <w:rsid w:val="00540D5F"/>
    <w:rsid w:val="00541240"/>
    <w:rsid w:val="005420A2"/>
    <w:rsid w:val="00544003"/>
    <w:rsid w:val="005473B7"/>
    <w:rsid w:val="00550DB0"/>
    <w:rsid w:val="00551B4A"/>
    <w:rsid w:val="00553AFB"/>
    <w:rsid w:val="0055482C"/>
    <w:rsid w:val="00554E63"/>
    <w:rsid w:val="00556766"/>
    <w:rsid w:val="00556AD3"/>
    <w:rsid w:val="00557197"/>
    <w:rsid w:val="00557456"/>
    <w:rsid w:val="00557872"/>
    <w:rsid w:val="00560479"/>
    <w:rsid w:val="00562620"/>
    <w:rsid w:val="00563871"/>
    <w:rsid w:val="005659D3"/>
    <w:rsid w:val="0056638A"/>
    <w:rsid w:val="005669F2"/>
    <w:rsid w:val="00566F06"/>
    <w:rsid w:val="005675F4"/>
    <w:rsid w:val="0057020B"/>
    <w:rsid w:val="005715F3"/>
    <w:rsid w:val="00571F67"/>
    <w:rsid w:val="005735AE"/>
    <w:rsid w:val="00573E87"/>
    <w:rsid w:val="0057618F"/>
    <w:rsid w:val="00577661"/>
    <w:rsid w:val="0057766C"/>
    <w:rsid w:val="00580CEF"/>
    <w:rsid w:val="00581237"/>
    <w:rsid w:val="00581CB1"/>
    <w:rsid w:val="00581E88"/>
    <w:rsid w:val="00582378"/>
    <w:rsid w:val="005823B3"/>
    <w:rsid w:val="0058294C"/>
    <w:rsid w:val="005829B1"/>
    <w:rsid w:val="00584063"/>
    <w:rsid w:val="005867B2"/>
    <w:rsid w:val="00587AF0"/>
    <w:rsid w:val="00587C57"/>
    <w:rsid w:val="00592843"/>
    <w:rsid w:val="00594674"/>
    <w:rsid w:val="005952F7"/>
    <w:rsid w:val="00596C60"/>
    <w:rsid w:val="005971F7"/>
    <w:rsid w:val="005A04AB"/>
    <w:rsid w:val="005A068B"/>
    <w:rsid w:val="005A0763"/>
    <w:rsid w:val="005A0E4E"/>
    <w:rsid w:val="005A184F"/>
    <w:rsid w:val="005A2A02"/>
    <w:rsid w:val="005A335C"/>
    <w:rsid w:val="005A351D"/>
    <w:rsid w:val="005A4A85"/>
    <w:rsid w:val="005A4B41"/>
    <w:rsid w:val="005A69F6"/>
    <w:rsid w:val="005A7EE7"/>
    <w:rsid w:val="005B0604"/>
    <w:rsid w:val="005B0CBA"/>
    <w:rsid w:val="005B2473"/>
    <w:rsid w:val="005B36E9"/>
    <w:rsid w:val="005B40C8"/>
    <w:rsid w:val="005B48FB"/>
    <w:rsid w:val="005B4BC8"/>
    <w:rsid w:val="005B5792"/>
    <w:rsid w:val="005B5B06"/>
    <w:rsid w:val="005B5D7F"/>
    <w:rsid w:val="005B66BB"/>
    <w:rsid w:val="005B6DCB"/>
    <w:rsid w:val="005B7225"/>
    <w:rsid w:val="005C230C"/>
    <w:rsid w:val="005C2AE3"/>
    <w:rsid w:val="005C3FE2"/>
    <w:rsid w:val="005C5764"/>
    <w:rsid w:val="005C57E1"/>
    <w:rsid w:val="005C7247"/>
    <w:rsid w:val="005C7BD1"/>
    <w:rsid w:val="005D1600"/>
    <w:rsid w:val="005D1CD9"/>
    <w:rsid w:val="005D240C"/>
    <w:rsid w:val="005D4F66"/>
    <w:rsid w:val="005D5EB0"/>
    <w:rsid w:val="005D62FF"/>
    <w:rsid w:val="005D7E44"/>
    <w:rsid w:val="005E0599"/>
    <w:rsid w:val="005E4B3D"/>
    <w:rsid w:val="005E67A9"/>
    <w:rsid w:val="005F053E"/>
    <w:rsid w:val="005F298C"/>
    <w:rsid w:val="005F6B1E"/>
    <w:rsid w:val="005F710B"/>
    <w:rsid w:val="00600C88"/>
    <w:rsid w:val="00601514"/>
    <w:rsid w:val="0060367A"/>
    <w:rsid w:val="006038A0"/>
    <w:rsid w:val="00604C0B"/>
    <w:rsid w:val="00605257"/>
    <w:rsid w:val="00605746"/>
    <w:rsid w:val="006062CB"/>
    <w:rsid w:val="00606E35"/>
    <w:rsid w:val="00607127"/>
    <w:rsid w:val="00607FDA"/>
    <w:rsid w:val="00610AFF"/>
    <w:rsid w:val="00611B1D"/>
    <w:rsid w:val="006132E2"/>
    <w:rsid w:val="00613997"/>
    <w:rsid w:val="00615850"/>
    <w:rsid w:val="00617092"/>
    <w:rsid w:val="006171AA"/>
    <w:rsid w:val="00617CE1"/>
    <w:rsid w:val="006202AE"/>
    <w:rsid w:val="00620E24"/>
    <w:rsid w:val="00623E87"/>
    <w:rsid w:val="0062432D"/>
    <w:rsid w:val="006258BD"/>
    <w:rsid w:val="00626053"/>
    <w:rsid w:val="006261F2"/>
    <w:rsid w:val="006272BB"/>
    <w:rsid w:val="00627544"/>
    <w:rsid w:val="00627578"/>
    <w:rsid w:val="0062773D"/>
    <w:rsid w:val="0062787E"/>
    <w:rsid w:val="00630435"/>
    <w:rsid w:val="006338B8"/>
    <w:rsid w:val="00634202"/>
    <w:rsid w:val="00634616"/>
    <w:rsid w:val="00634AF5"/>
    <w:rsid w:val="00634D39"/>
    <w:rsid w:val="006435A7"/>
    <w:rsid w:val="00645B5B"/>
    <w:rsid w:val="00647915"/>
    <w:rsid w:val="00647948"/>
    <w:rsid w:val="00650F6D"/>
    <w:rsid w:val="00652630"/>
    <w:rsid w:val="00654014"/>
    <w:rsid w:val="00654322"/>
    <w:rsid w:val="00655617"/>
    <w:rsid w:val="00655E2B"/>
    <w:rsid w:val="006606A4"/>
    <w:rsid w:val="006621B4"/>
    <w:rsid w:val="00663682"/>
    <w:rsid w:val="00663F72"/>
    <w:rsid w:val="006643B6"/>
    <w:rsid w:val="00665D06"/>
    <w:rsid w:val="00665FF6"/>
    <w:rsid w:val="006660C4"/>
    <w:rsid w:val="00666239"/>
    <w:rsid w:val="00666CFC"/>
    <w:rsid w:val="0066792C"/>
    <w:rsid w:val="00667A99"/>
    <w:rsid w:val="006700F0"/>
    <w:rsid w:val="00671896"/>
    <w:rsid w:val="00671ABB"/>
    <w:rsid w:val="00671F98"/>
    <w:rsid w:val="0067259F"/>
    <w:rsid w:val="00673CAF"/>
    <w:rsid w:val="00674A71"/>
    <w:rsid w:val="00676F52"/>
    <w:rsid w:val="00676FE0"/>
    <w:rsid w:val="00680819"/>
    <w:rsid w:val="0068297A"/>
    <w:rsid w:val="006832C1"/>
    <w:rsid w:val="006838BB"/>
    <w:rsid w:val="00683C9E"/>
    <w:rsid w:val="00685653"/>
    <w:rsid w:val="00686B40"/>
    <w:rsid w:val="00691CC0"/>
    <w:rsid w:val="00692AB3"/>
    <w:rsid w:val="0069408F"/>
    <w:rsid w:val="00694979"/>
    <w:rsid w:val="00694F66"/>
    <w:rsid w:val="00696933"/>
    <w:rsid w:val="006A28AE"/>
    <w:rsid w:val="006A3902"/>
    <w:rsid w:val="006A4588"/>
    <w:rsid w:val="006A4712"/>
    <w:rsid w:val="006A4E89"/>
    <w:rsid w:val="006A6415"/>
    <w:rsid w:val="006A71F2"/>
    <w:rsid w:val="006A78E6"/>
    <w:rsid w:val="006B1039"/>
    <w:rsid w:val="006B3A4B"/>
    <w:rsid w:val="006B641C"/>
    <w:rsid w:val="006C13BA"/>
    <w:rsid w:val="006C3BF7"/>
    <w:rsid w:val="006C6441"/>
    <w:rsid w:val="006C6950"/>
    <w:rsid w:val="006C7E56"/>
    <w:rsid w:val="006D00E2"/>
    <w:rsid w:val="006D168D"/>
    <w:rsid w:val="006D1C98"/>
    <w:rsid w:val="006D1E47"/>
    <w:rsid w:val="006D40D8"/>
    <w:rsid w:val="006D61AE"/>
    <w:rsid w:val="006D6991"/>
    <w:rsid w:val="006E02C3"/>
    <w:rsid w:val="006E0707"/>
    <w:rsid w:val="006E20A3"/>
    <w:rsid w:val="006E3BB9"/>
    <w:rsid w:val="006E3BF1"/>
    <w:rsid w:val="006E3E92"/>
    <w:rsid w:val="006E4E54"/>
    <w:rsid w:val="006E669D"/>
    <w:rsid w:val="006F1C11"/>
    <w:rsid w:val="006F40C7"/>
    <w:rsid w:val="006F4E9E"/>
    <w:rsid w:val="006F5931"/>
    <w:rsid w:val="00701EBE"/>
    <w:rsid w:val="00702214"/>
    <w:rsid w:val="00704FDF"/>
    <w:rsid w:val="00705966"/>
    <w:rsid w:val="00705E08"/>
    <w:rsid w:val="007076C1"/>
    <w:rsid w:val="00707C8C"/>
    <w:rsid w:val="00710C0B"/>
    <w:rsid w:val="007122FC"/>
    <w:rsid w:val="0071261A"/>
    <w:rsid w:val="00712F41"/>
    <w:rsid w:val="00716894"/>
    <w:rsid w:val="00716C3E"/>
    <w:rsid w:val="00717980"/>
    <w:rsid w:val="00717F36"/>
    <w:rsid w:val="0072282D"/>
    <w:rsid w:val="00722BA8"/>
    <w:rsid w:val="00723C0E"/>
    <w:rsid w:val="007244FA"/>
    <w:rsid w:val="0072498D"/>
    <w:rsid w:val="00724BD8"/>
    <w:rsid w:val="007253EF"/>
    <w:rsid w:val="0072660E"/>
    <w:rsid w:val="00726D48"/>
    <w:rsid w:val="00727A98"/>
    <w:rsid w:val="007310E5"/>
    <w:rsid w:val="0073262F"/>
    <w:rsid w:val="00732649"/>
    <w:rsid w:val="0073274A"/>
    <w:rsid w:val="00733292"/>
    <w:rsid w:val="00734E3E"/>
    <w:rsid w:val="007353BF"/>
    <w:rsid w:val="007366F0"/>
    <w:rsid w:val="007403E5"/>
    <w:rsid w:val="00740F1B"/>
    <w:rsid w:val="00741017"/>
    <w:rsid w:val="00742838"/>
    <w:rsid w:val="0074466B"/>
    <w:rsid w:val="007454E1"/>
    <w:rsid w:val="00745F36"/>
    <w:rsid w:val="00746F72"/>
    <w:rsid w:val="007474AB"/>
    <w:rsid w:val="00750D24"/>
    <w:rsid w:val="00751940"/>
    <w:rsid w:val="00751B26"/>
    <w:rsid w:val="007520AE"/>
    <w:rsid w:val="00752F09"/>
    <w:rsid w:val="00753FAE"/>
    <w:rsid w:val="007542CC"/>
    <w:rsid w:val="00760494"/>
    <w:rsid w:val="00760D5B"/>
    <w:rsid w:val="00763A08"/>
    <w:rsid w:val="00766F3B"/>
    <w:rsid w:val="00770CAF"/>
    <w:rsid w:val="00772375"/>
    <w:rsid w:val="00773677"/>
    <w:rsid w:val="00775588"/>
    <w:rsid w:val="00775F8D"/>
    <w:rsid w:val="007764CB"/>
    <w:rsid w:val="00777DED"/>
    <w:rsid w:val="007800D6"/>
    <w:rsid w:val="00780E17"/>
    <w:rsid w:val="00780F64"/>
    <w:rsid w:val="00781231"/>
    <w:rsid w:val="00781FEC"/>
    <w:rsid w:val="0078233F"/>
    <w:rsid w:val="00783B47"/>
    <w:rsid w:val="00783CB3"/>
    <w:rsid w:val="007856C4"/>
    <w:rsid w:val="00785BCD"/>
    <w:rsid w:val="00785E6B"/>
    <w:rsid w:val="0078637C"/>
    <w:rsid w:val="00786869"/>
    <w:rsid w:val="00786C30"/>
    <w:rsid w:val="00786DBB"/>
    <w:rsid w:val="00787516"/>
    <w:rsid w:val="00787A67"/>
    <w:rsid w:val="00792A52"/>
    <w:rsid w:val="00793527"/>
    <w:rsid w:val="00793658"/>
    <w:rsid w:val="00793CEE"/>
    <w:rsid w:val="00794A0E"/>
    <w:rsid w:val="00794BF5"/>
    <w:rsid w:val="00796C88"/>
    <w:rsid w:val="00797688"/>
    <w:rsid w:val="007A16D8"/>
    <w:rsid w:val="007A24A2"/>
    <w:rsid w:val="007A37F4"/>
    <w:rsid w:val="007A421F"/>
    <w:rsid w:val="007A6B45"/>
    <w:rsid w:val="007B1B8C"/>
    <w:rsid w:val="007B1F08"/>
    <w:rsid w:val="007B20A3"/>
    <w:rsid w:val="007B2BDC"/>
    <w:rsid w:val="007B33EE"/>
    <w:rsid w:val="007B4A73"/>
    <w:rsid w:val="007B53F4"/>
    <w:rsid w:val="007B703C"/>
    <w:rsid w:val="007B7194"/>
    <w:rsid w:val="007B757D"/>
    <w:rsid w:val="007C17CD"/>
    <w:rsid w:val="007C18F3"/>
    <w:rsid w:val="007C21F5"/>
    <w:rsid w:val="007C2CCC"/>
    <w:rsid w:val="007C3333"/>
    <w:rsid w:val="007C4F04"/>
    <w:rsid w:val="007C54FE"/>
    <w:rsid w:val="007C7A15"/>
    <w:rsid w:val="007D5D6A"/>
    <w:rsid w:val="007D73D1"/>
    <w:rsid w:val="007D76A7"/>
    <w:rsid w:val="007E2034"/>
    <w:rsid w:val="007E3880"/>
    <w:rsid w:val="007E5D9D"/>
    <w:rsid w:val="007E6FF0"/>
    <w:rsid w:val="007E7985"/>
    <w:rsid w:val="007F1695"/>
    <w:rsid w:val="007F2CB1"/>
    <w:rsid w:val="007F3C47"/>
    <w:rsid w:val="007F4885"/>
    <w:rsid w:val="007F5E12"/>
    <w:rsid w:val="007F61EB"/>
    <w:rsid w:val="007F748E"/>
    <w:rsid w:val="007F79C8"/>
    <w:rsid w:val="007F7A71"/>
    <w:rsid w:val="00800B42"/>
    <w:rsid w:val="008028BA"/>
    <w:rsid w:val="00804C2E"/>
    <w:rsid w:val="0080747E"/>
    <w:rsid w:val="0081020C"/>
    <w:rsid w:val="00811400"/>
    <w:rsid w:val="00813700"/>
    <w:rsid w:val="00814D77"/>
    <w:rsid w:val="00820043"/>
    <w:rsid w:val="00820E0C"/>
    <w:rsid w:val="00820E1C"/>
    <w:rsid w:val="00821883"/>
    <w:rsid w:val="00826159"/>
    <w:rsid w:val="00826227"/>
    <w:rsid w:val="00827149"/>
    <w:rsid w:val="00827BE8"/>
    <w:rsid w:val="00827C40"/>
    <w:rsid w:val="00830902"/>
    <w:rsid w:val="00832CEC"/>
    <w:rsid w:val="0083496A"/>
    <w:rsid w:val="00835792"/>
    <w:rsid w:val="00835B76"/>
    <w:rsid w:val="008363BC"/>
    <w:rsid w:val="008363DB"/>
    <w:rsid w:val="008377F6"/>
    <w:rsid w:val="00837C7B"/>
    <w:rsid w:val="00837FAE"/>
    <w:rsid w:val="00840464"/>
    <w:rsid w:val="00843076"/>
    <w:rsid w:val="00843A17"/>
    <w:rsid w:val="00845F36"/>
    <w:rsid w:val="00846B43"/>
    <w:rsid w:val="00847AD7"/>
    <w:rsid w:val="00847BD2"/>
    <w:rsid w:val="008502DB"/>
    <w:rsid w:val="00851CD0"/>
    <w:rsid w:val="00852C46"/>
    <w:rsid w:val="00854EE3"/>
    <w:rsid w:val="00857AF6"/>
    <w:rsid w:val="0086048F"/>
    <w:rsid w:val="00860554"/>
    <w:rsid w:val="0086098C"/>
    <w:rsid w:val="00860E09"/>
    <w:rsid w:val="00860E13"/>
    <w:rsid w:val="008627D3"/>
    <w:rsid w:val="00863091"/>
    <w:rsid w:val="00863328"/>
    <w:rsid w:val="0086347A"/>
    <w:rsid w:val="0086364E"/>
    <w:rsid w:val="00864137"/>
    <w:rsid w:val="00865173"/>
    <w:rsid w:val="00865B4B"/>
    <w:rsid w:val="00865F80"/>
    <w:rsid w:val="00866878"/>
    <w:rsid w:val="00866961"/>
    <w:rsid w:val="00866A15"/>
    <w:rsid w:val="00867BCD"/>
    <w:rsid w:val="00867E20"/>
    <w:rsid w:val="00870264"/>
    <w:rsid w:val="00870927"/>
    <w:rsid w:val="00872832"/>
    <w:rsid w:val="00872B76"/>
    <w:rsid w:val="008740B1"/>
    <w:rsid w:val="0087646F"/>
    <w:rsid w:val="008764A4"/>
    <w:rsid w:val="008766C2"/>
    <w:rsid w:val="00880CD1"/>
    <w:rsid w:val="00882470"/>
    <w:rsid w:val="00882BA3"/>
    <w:rsid w:val="008838C8"/>
    <w:rsid w:val="00886B21"/>
    <w:rsid w:val="00891F7A"/>
    <w:rsid w:val="0089228A"/>
    <w:rsid w:val="00892507"/>
    <w:rsid w:val="008925CE"/>
    <w:rsid w:val="0089325D"/>
    <w:rsid w:val="008933D4"/>
    <w:rsid w:val="00893EF0"/>
    <w:rsid w:val="00894B01"/>
    <w:rsid w:val="00896760"/>
    <w:rsid w:val="00897E21"/>
    <w:rsid w:val="008A4CF3"/>
    <w:rsid w:val="008A7077"/>
    <w:rsid w:val="008B068C"/>
    <w:rsid w:val="008B3662"/>
    <w:rsid w:val="008B3A8A"/>
    <w:rsid w:val="008B6CAF"/>
    <w:rsid w:val="008B7025"/>
    <w:rsid w:val="008B70FD"/>
    <w:rsid w:val="008C0D67"/>
    <w:rsid w:val="008C3000"/>
    <w:rsid w:val="008C6AAB"/>
    <w:rsid w:val="008D2FCA"/>
    <w:rsid w:val="008D5001"/>
    <w:rsid w:val="008D5EFE"/>
    <w:rsid w:val="008E1991"/>
    <w:rsid w:val="008E4022"/>
    <w:rsid w:val="008E467D"/>
    <w:rsid w:val="008E4E11"/>
    <w:rsid w:val="008E5B41"/>
    <w:rsid w:val="008F0A7C"/>
    <w:rsid w:val="008F0FBD"/>
    <w:rsid w:val="008F3766"/>
    <w:rsid w:val="008F73EC"/>
    <w:rsid w:val="00902D87"/>
    <w:rsid w:val="009063ED"/>
    <w:rsid w:val="00907500"/>
    <w:rsid w:val="00912718"/>
    <w:rsid w:val="00913804"/>
    <w:rsid w:val="00913BF7"/>
    <w:rsid w:val="009143FF"/>
    <w:rsid w:val="00916376"/>
    <w:rsid w:val="009165D7"/>
    <w:rsid w:val="00917198"/>
    <w:rsid w:val="00917BA8"/>
    <w:rsid w:val="00920292"/>
    <w:rsid w:val="00921431"/>
    <w:rsid w:val="00921FCF"/>
    <w:rsid w:val="00922170"/>
    <w:rsid w:val="00926818"/>
    <w:rsid w:val="00926E4D"/>
    <w:rsid w:val="009277DC"/>
    <w:rsid w:val="009318B4"/>
    <w:rsid w:val="00932DF3"/>
    <w:rsid w:val="00934CD8"/>
    <w:rsid w:val="00934DC9"/>
    <w:rsid w:val="00935A3F"/>
    <w:rsid w:val="00936EED"/>
    <w:rsid w:val="00937F76"/>
    <w:rsid w:val="009404FE"/>
    <w:rsid w:val="009406E9"/>
    <w:rsid w:val="00941155"/>
    <w:rsid w:val="00941F9F"/>
    <w:rsid w:val="0094209A"/>
    <w:rsid w:val="0094280F"/>
    <w:rsid w:val="00943180"/>
    <w:rsid w:val="00944CA7"/>
    <w:rsid w:val="00945685"/>
    <w:rsid w:val="00946A77"/>
    <w:rsid w:val="0094762D"/>
    <w:rsid w:val="00947A05"/>
    <w:rsid w:val="00951F4F"/>
    <w:rsid w:val="009531FD"/>
    <w:rsid w:val="009535E5"/>
    <w:rsid w:val="00954860"/>
    <w:rsid w:val="009562AA"/>
    <w:rsid w:val="0095670B"/>
    <w:rsid w:val="0095694E"/>
    <w:rsid w:val="00956975"/>
    <w:rsid w:val="00961395"/>
    <w:rsid w:val="00961901"/>
    <w:rsid w:val="0096212B"/>
    <w:rsid w:val="00962BB2"/>
    <w:rsid w:val="00966F8F"/>
    <w:rsid w:val="00967310"/>
    <w:rsid w:val="00967AA5"/>
    <w:rsid w:val="00967B3E"/>
    <w:rsid w:val="00972752"/>
    <w:rsid w:val="0097362F"/>
    <w:rsid w:val="00973D2B"/>
    <w:rsid w:val="00974B90"/>
    <w:rsid w:val="00975565"/>
    <w:rsid w:val="00975D48"/>
    <w:rsid w:val="0097681D"/>
    <w:rsid w:val="009769D5"/>
    <w:rsid w:val="00977508"/>
    <w:rsid w:val="009834F3"/>
    <w:rsid w:val="00983AA5"/>
    <w:rsid w:val="00984543"/>
    <w:rsid w:val="00985EBA"/>
    <w:rsid w:val="00985FB1"/>
    <w:rsid w:val="00987519"/>
    <w:rsid w:val="00990212"/>
    <w:rsid w:val="00990F0D"/>
    <w:rsid w:val="0099192D"/>
    <w:rsid w:val="00991E65"/>
    <w:rsid w:val="0099362C"/>
    <w:rsid w:val="00993B50"/>
    <w:rsid w:val="00995A69"/>
    <w:rsid w:val="00997346"/>
    <w:rsid w:val="009A01C5"/>
    <w:rsid w:val="009A1A7C"/>
    <w:rsid w:val="009A3B8B"/>
    <w:rsid w:val="009B31FB"/>
    <w:rsid w:val="009B5ED1"/>
    <w:rsid w:val="009B746F"/>
    <w:rsid w:val="009C078A"/>
    <w:rsid w:val="009C2BAE"/>
    <w:rsid w:val="009C35FE"/>
    <w:rsid w:val="009C3DF8"/>
    <w:rsid w:val="009C4ED9"/>
    <w:rsid w:val="009C576C"/>
    <w:rsid w:val="009C762D"/>
    <w:rsid w:val="009D07B7"/>
    <w:rsid w:val="009D120F"/>
    <w:rsid w:val="009D16BC"/>
    <w:rsid w:val="009D3088"/>
    <w:rsid w:val="009D3BF4"/>
    <w:rsid w:val="009D3F1E"/>
    <w:rsid w:val="009D5A6F"/>
    <w:rsid w:val="009D776A"/>
    <w:rsid w:val="009D7A62"/>
    <w:rsid w:val="009E085A"/>
    <w:rsid w:val="009E0ED3"/>
    <w:rsid w:val="009E1372"/>
    <w:rsid w:val="009E1739"/>
    <w:rsid w:val="009E1AB8"/>
    <w:rsid w:val="009E2010"/>
    <w:rsid w:val="009E2C36"/>
    <w:rsid w:val="009E46FC"/>
    <w:rsid w:val="009E487B"/>
    <w:rsid w:val="009E60D6"/>
    <w:rsid w:val="009E6474"/>
    <w:rsid w:val="009F08F5"/>
    <w:rsid w:val="009F1B89"/>
    <w:rsid w:val="009F32AE"/>
    <w:rsid w:val="009F3973"/>
    <w:rsid w:val="009F44A4"/>
    <w:rsid w:val="009F4C96"/>
    <w:rsid w:val="009F74F3"/>
    <w:rsid w:val="00A0299B"/>
    <w:rsid w:val="00A044AD"/>
    <w:rsid w:val="00A04C6B"/>
    <w:rsid w:val="00A073BA"/>
    <w:rsid w:val="00A10173"/>
    <w:rsid w:val="00A11E70"/>
    <w:rsid w:val="00A1265C"/>
    <w:rsid w:val="00A12AD3"/>
    <w:rsid w:val="00A12D81"/>
    <w:rsid w:val="00A1314E"/>
    <w:rsid w:val="00A163DA"/>
    <w:rsid w:val="00A2075B"/>
    <w:rsid w:val="00A243D3"/>
    <w:rsid w:val="00A257BD"/>
    <w:rsid w:val="00A267D7"/>
    <w:rsid w:val="00A3068D"/>
    <w:rsid w:val="00A30B94"/>
    <w:rsid w:val="00A31306"/>
    <w:rsid w:val="00A32166"/>
    <w:rsid w:val="00A346D4"/>
    <w:rsid w:val="00A34F22"/>
    <w:rsid w:val="00A35A2D"/>
    <w:rsid w:val="00A43B4F"/>
    <w:rsid w:val="00A51CDD"/>
    <w:rsid w:val="00A51CFE"/>
    <w:rsid w:val="00A527B3"/>
    <w:rsid w:val="00A53D41"/>
    <w:rsid w:val="00A57A39"/>
    <w:rsid w:val="00A57C14"/>
    <w:rsid w:val="00A57D0D"/>
    <w:rsid w:val="00A637FA"/>
    <w:rsid w:val="00A63A14"/>
    <w:rsid w:val="00A64ED8"/>
    <w:rsid w:val="00A67C7C"/>
    <w:rsid w:val="00A67E1F"/>
    <w:rsid w:val="00A73F1C"/>
    <w:rsid w:val="00A73FAD"/>
    <w:rsid w:val="00A74081"/>
    <w:rsid w:val="00A74163"/>
    <w:rsid w:val="00A748BF"/>
    <w:rsid w:val="00A74A48"/>
    <w:rsid w:val="00A74AC9"/>
    <w:rsid w:val="00A77C9C"/>
    <w:rsid w:val="00A820CF"/>
    <w:rsid w:val="00A82130"/>
    <w:rsid w:val="00A8269F"/>
    <w:rsid w:val="00A8429E"/>
    <w:rsid w:val="00A84E1C"/>
    <w:rsid w:val="00A8500E"/>
    <w:rsid w:val="00A85A3E"/>
    <w:rsid w:val="00A86EAA"/>
    <w:rsid w:val="00A9045B"/>
    <w:rsid w:val="00A914F1"/>
    <w:rsid w:val="00A91AC1"/>
    <w:rsid w:val="00A930E3"/>
    <w:rsid w:val="00A966BC"/>
    <w:rsid w:val="00A967FC"/>
    <w:rsid w:val="00A97425"/>
    <w:rsid w:val="00AA1B80"/>
    <w:rsid w:val="00AA22F8"/>
    <w:rsid w:val="00AA2644"/>
    <w:rsid w:val="00AA3576"/>
    <w:rsid w:val="00AA3B72"/>
    <w:rsid w:val="00AA42D7"/>
    <w:rsid w:val="00AA5837"/>
    <w:rsid w:val="00AA7F9E"/>
    <w:rsid w:val="00AB0312"/>
    <w:rsid w:val="00AB0406"/>
    <w:rsid w:val="00AB0862"/>
    <w:rsid w:val="00AB0DBD"/>
    <w:rsid w:val="00AB46B1"/>
    <w:rsid w:val="00AB4CD0"/>
    <w:rsid w:val="00AB6305"/>
    <w:rsid w:val="00AB697A"/>
    <w:rsid w:val="00AC1844"/>
    <w:rsid w:val="00AC4246"/>
    <w:rsid w:val="00AC48BE"/>
    <w:rsid w:val="00AC4B52"/>
    <w:rsid w:val="00AC5599"/>
    <w:rsid w:val="00AC5DBF"/>
    <w:rsid w:val="00AC5E51"/>
    <w:rsid w:val="00AD0347"/>
    <w:rsid w:val="00AD130E"/>
    <w:rsid w:val="00AD23F0"/>
    <w:rsid w:val="00AD2BF8"/>
    <w:rsid w:val="00AD3A46"/>
    <w:rsid w:val="00AE0BCF"/>
    <w:rsid w:val="00AE20C4"/>
    <w:rsid w:val="00AE41AA"/>
    <w:rsid w:val="00AE51AC"/>
    <w:rsid w:val="00AE6145"/>
    <w:rsid w:val="00AE61CA"/>
    <w:rsid w:val="00AE76B8"/>
    <w:rsid w:val="00AE79C3"/>
    <w:rsid w:val="00AF1F5E"/>
    <w:rsid w:val="00AF2295"/>
    <w:rsid w:val="00AF4316"/>
    <w:rsid w:val="00AF4534"/>
    <w:rsid w:val="00AF4811"/>
    <w:rsid w:val="00AF4B40"/>
    <w:rsid w:val="00AF5072"/>
    <w:rsid w:val="00AF5AFD"/>
    <w:rsid w:val="00B0012D"/>
    <w:rsid w:val="00B00909"/>
    <w:rsid w:val="00B01E3D"/>
    <w:rsid w:val="00B05791"/>
    <w:rsid w:val="00B07B8E"/>
    <w:rsid w:val="00B1050E"/>
    <w:rsid w:val="00B10D0F"/>
    <w:rsid w:val="00B139FB"/>
    <w:rsid w:val="00B14F9C"/>
    <w:rsid w:val="00B208A1"/>
    <w:rsid w:val="00B20AC4"/>
    <w:rsid w:val="00B20E1A"/>
    <w:rsid w:val="00B23896"/>
    <w:rsid w:val="00B23A45"/>
    <w:rsid w:val="00B23BF1"/>
    <w:rsid w:val="00B255AC"/>
    <w:rsid w:val="00B25CF0"/>
    <w:rsid w:val="00B26F00"/>
    <w:rsid w:val="00B27C5E"/>
    <w:rsid w:val="00B31809"/>
    <w:rsid w:val="00B31BC8"/>
    <w:rsid w:val="00B33981"/>
    <w:rsid w:val="00B33B5F"/>
    <w:rsid w:val="00B34464"/>
    <w:rsid w:val="00B4041D"/>
    <w:rsid w:val="00B40AFC"/>
    <w:rsid w:val="00B4167B"/>
    <w:rsid w:val="00B42168"/>
    <w:rsid w:val="00B4415A"/>
    <w:rsid w:val="00B45AEC"/>
    <w:rsid w:val="00B45D47"/>
    <w:rsid w:val="00B4762B"/>
    <w:rsid w:val="00B47D52"/>
    <w:rsid w:val="00B52E88"/>
    <w:rsid w:val="00B54908"/>
    <w:rsid w:val="00B55CE8"/>
    <w:rsid w:val="00B566EB"/>
    <w:rsid w:val="00B62147"/>
    <w:rsid w:val="00B622D5"/>
    <w:rsid w:val="00B63D15"/>
    <w:rsid w:val="00B652C5"/>
    <w:rsid w:val="00B66E0F"/>
    <w:rsid w:val="00B67548"/>
    <w:rsid w:val="00B6784A"/>
    <w:rsid w:val="00B70177"/>
    <w:rsid w:val="00B701DE"/>
    <w:rsid w:val="00B70704"/>
    <w:rsid w:val="00B72EE8"/>
    <w:rsid w:val="00B73336"/>
    <w:rsid w:val="00B74997"/>
    <w:rsid w:val="00B74EAE"/>
    <w:rsid w:val="00B75344"/>
    <w:rsid w:val="00B769A4"/>
    <w:rsid w:val="00B76B88"/>
    <w:rsid w:val="00B80B25"/>
    <w:rsid w:val="00B8112D"/>
    <w:rsid w:val="00B812DD"/>
    <w:rsid w:val="00B8270E"/>
    <w:rsid w:val="00B83B6B"/>
    <w:rsid w:val="00B83BF1"/>
    <w:rsid w:val="00B83C19"/>
    <w:rsid w:val="00B84309"/>
    <w:rsid w:val="00B85C99"/>
    <w:rsid w:val="00B90C92"/>
    <w:rsid w:val="00B94B64"/>
    <w:rsid w:val="00B953DA"/>
    <w:rsid w:val="00B955E6"/>
    <w:rsid w:val="00B95929"/>
    <w:rsid w:val="00B97D98"/>
    <w:rsid w:val="00BA05CD"/>
    <w:rsid w:val="00BA0CC1"/>
    <w:rsid w:val="00BA1389"/>
    <w:rsid w:val="00BA19AB"/>
    <w:rsid w:val="00BA2AB2"/>
    <w:rsid w:val="00BA2B4D"/>
    <w:rsid w:val="00BA3ACF"/>
    <w:rsid w:val="00BA3F05"/>
    <w:rsid w:val="00BA49DC"/>
    <w:rsid w:val="00BA4EB4"/>
    <w:rsid w:val="00BA5CF0"/>
    <w:rsid w:val="00BB0AD5"/>
    <w:rsid w:val="00BB0C42"/>
    <w:rsid w:val="00BB1A92"/>
    <w:rsid w:val="00BB3021"/>
    <w:rsid w:val="00BB3929"/>
    <w:rsid w:val="00BB4338"/>
    <w:rsid w:val="00BB466B"/>
    <w:rsid w:val="00BB4D04"/>
    <w:rsid w:val="00BB5F57"/>
    <w:rsid w:val="00BB6648"/>
    <w:rsid w:val="00BC3461"/>
    <w:rsid w:val="00BC5242"/>
    <w:rsid w:val="00BC56CF"/>
    <w:rsid w:val="00BC60D1"/>
    <w:rsid w:val="00BC6594"/>
    <w:rsid w:val="00BD0E2E"/>
    <w:rsid w:val="00BD126A"/>
    <w:rsid w:val="00BD36AB"/>
    <w:rsid w:val="00BD4E4C"/>
    <w:rsid w:val="00BD579C"/>
    <w:rsid w:val="00BD5A02"/>
    <w:rsid w:val="00BD66CC"/>
    <w:rsid w:val="00BD7493"/>
    <w:rsid w:val="00BE4787"/>
    <w:rsid w:val="00BE6CF5"/>
    <w:rsid w:val="00BE6DF2"/>
    <w:rsid w:val="00BE732F"/>
    <w:rsid w:val="00BF1683"/>
    <w:rsid w:val="00BF21E5"/>
    <w:rsid w:val="00BF2FC5"/>
    <w:rsid w:val="00BF35FC"/>
    <w:rsid w:val="00BF70C7"/>
    <w:rsid w:val="00BF7EC0"/>
    <w:rsid w:val="00C046F4"/>
    <w:rsid w:val="00C063E6"/>
    <w:rsid w:val="00C13674"/>
    <w:rsid w:val="00C1397F"/>
    <w:rsid w:val="00C14995"/>
    <w:rsid w:val="00C21812"/>
    <w:rsid w:val="00C2186A"/>
    <w:rsid w:val="00C23316"/>
    <w:rsid w:val="00C261ED"/>
    <w:rsid w:val="00C26F97"/>
    <w:rsid w:val="00C27BCC"/>
    <w:rsid w:val="00C30287"/>
    <w:rsid w:val="00C306DF"/>
    <w:rsid w:val="00C323E1"/>
    <w:rsid w:val="00C33099"/>
    <w:rsid w:val="00C34200"/>
    <w:rsid w:val="00C34943"/>
    <w:rsid w:val="00C35985"/>
    <w:rsid w:val="00C36669"/>
    <w:rsid w:val="00C36EC1"/>
    <w:rsid w:val="00C40467"/>
    <w:rsid w:val="00C40D37"/>
    <w:rsid w:val="00C42102"/>
    <w:rsid w:val="00C44EDF"/>
    <w:rsid w:val="00C45C7D"/>
    <w:rsid w:val="00C46A23"/>
    <w:rsid w:val="00C46B83"/>
    <w:rsid w:val="00C46F1E"/>
    <w:rsid w:val="00C4711F"/>
    <w:rsid w:val="00C4732A"/>
    <w:rsid w:val="00C47CD8"/>
    <w:rsid w:val="00C54590"/>
    <w:rsid w:val="00C57293"/>
    <w:rsid w:val="00C57DF7"/>
    <w:rsid w:val="00C6089B"/>
    <w:rsid w:val="00C6138E"/>
    <w:rsid w:val="00C6377B"/>
    <w:rsid w:val="00C63E7E"/>
    <w:rsid w:val="00C66E60"/>
    <w:rsid w:val="00C676D7"/>
    <w:rsid w:val="00C722EF"/>
    <w:rsid w:val="00C73DBB"/>
    <w:rsid w:val="00C75F04"/>
    <w:rsid w:val="00C803CB"/>
    <w:rsid w:val="00C8049B"/>
    <w:rsid w:val="00C819A1"/>
    <w:rsid w:val="00C81BC6"/>
    <w:rsid w:val="00C82705"/>
    <w:rsid w:val="00C846A2"/>
    <w:rsid w:val="00C8473A"/>
    <w:rsid w:val="00C85BDC"/>
    <w:rsid w:val="00C8613F"/>
    <w:rsid w:val="00C90433"/>
    <w:rsid w:val="00C91330"/>
    <w:rsid w:val="00C915DF"/>
    <w:rsid w:val="00C941D0"/>
    <w:rsid w:val="00C95315"/>
    <w:rsid w:val="00C9604C"/>
    <w:rsid w:val="00C963E4"/>
    <w:rsid w:val="00C974AC"/>
    <w:rsid w:val="00CA027B"/>
    <w:rsid w:val="00CA1599"/>
    <w:rsid w:val="00CA24DF"/>
    <w:rsid w:val="00CA256A"/>
    <w:rsid w:val="00CA3DAA"/>
    <w:rsid w:val="00CA54FF"/>
    <w:rsid w:val="00CA56AD"/>
    <w:rsid w:val="00CA5841"/>
    <w:rsid w:val="00CA5B5A"/>
    <w:rsid w:val="00CA5F3D"/>
    <w:rsid w:val="00CA7090"/>
    <w:rsid w:val="00CB0CEA"/>
    <w:rsid w:val="00CB167F"/>
    <w:rsid w:val="00CB3088"/>
    <w:rsid w:val="00CB49DC"/>
    <w:rsid w:val="00CB4BD2"/>
    <w:rsid w:val="00CB4F24"/>
    <w:rsid w:val="00CB5177"/>
    <w:rsid w:val="00CB772E"/>
    <w:rsid w:val="00CC14F9"/>
    <w:rsid w:val="00CC2E49"/>
    <w:rsid w:val="00CC3829"/>
    <w:rsid w:val="00CC4AAE"/>
    <w:rsid w:val="00CC4D72"/>
    <w:rsid w:val="00CC549E"/>
    <w:rsid w:val="00CC7371"/>
    <w:rsid w:val="00CD1A7E"/>
    <w:rsid w:val="00CD1C06"/>
    <w:rsid w:val="00CD1D04"/>
    <w:rsid w:val="00CD26B3"/>
    <w:rsid w:val="00CD479E"/>
    <w:rsid w:val="00CE028A"/>
    <w:rsid w:val="00CE0927"/>
    <w:rsid w:val="00CE0A9B"/>
    <w:rsid w:val="00CE0F90"/>
    <w:rsid w:val="00CE2881"/>
    <w:rsid w:val="00CE2D74"/>
    <w:rsid w:val="00CE31E9"/>
    <w:rsid w:val="00CE4A02"/>
    <w:rsid w:val="00CE4E93"/>
    <w:rsid w:val="00CE4F0B"/>
    <w:rsid w:val="00CF2919"/>
    <w:rsid w:val="00CF34D3"/>
    <w:rsid w:val="00CF3A20"/>
    <w:rsid w:val="00CF424F"/>
    <w:rsid w:val="00CF4952"/>
    <w:rsid w:val="00CF5CBE"/>
    <w:rsid w:val="00D00A59"/>
    <w:rsid w:val="00D01901"/>
    <w:rsid w:val="00D034BC"/>
    <w:rsid w:val="00D039CC"/>
    <w:rsid w:val="00D03C94"/>
    <w:rsid w:val="00D05BE0"/>
    <w:rsid w:val="00D07D98"/>
    <w:rsid w:val="00D113E1"/>
    <w:rsid w:val="00D11DC8"/>
    <w:rsid w:val="00D1490A"/>
    <w:rsid w:val="00D152F6"/>
    <w:rsid w:val="00D1606E"/>
    <w:rsid w:val="00D176D6"/>
    <w:rsid w:val="00D21623"/>
    <w:rsid w:val="00D22631"/>
    <w:rsid w:val="00D24508"/>
    <w:rsid w:val="00D25BB8"/>
    <w:rsid w:val="00D26FFC"/>
    <w:rsid w:val="00D272F0"/>
    <w:rsid w:val="00D274CB"/>
    <w:rsid w:val="00D27E78"/>
    <w:rsid w:val="00D3027A"/>
    <w:rsid w:val="00D313C6"/>
    <w:rsid w:val="00D32076"/>
    <w:rsid w:val="00D337A9"/>
    <w:rsid w:val="00D34C13"/>
    <w:rsid w:val="00D34DC8"/>
    <w:rsid w:val="00D3536B"/>
    <w:rsid w:val="00D35605"/>
    <w:rsid w:val="00D35DC0"/>
    <w:rsid w:val="00D36DED"/>
    <w:rsid w:val="00D3753E"/>
    <w:rsid w:val="00D402C8"/>
    <w:rsid w:val="00D427A8"/>
    <w:rsid w:val="00D450A6"/>
    <w:rsid w:val="00D45761"/>
    <w:rsid w:val="00D47655"/>
    <w:rsid w:val="00D4796C"/>
    <w:rsid w:val="00D52265"/>
    <w:rsid w:val="00D535F4"/>
    <w:rsid w:val="00D53E59"/>
    <w:rsid w:val="00D55BF2"/>
    <w:rsid w:val="00D56586"/>
    <w:rsid w:val="00D5696A"/>
    <w:rsid w:val="00D56E49"/>
    <w:rsid w:val="00D57F5D"/>
    <w:rsid w:val="00D60B7C"/>
    <w:rsid w:val="00D6315A"/>
    <w:rsid w:val="00D63236"/>
    <w:rsid w:val="00D6392A"/>
    <w:rsid w:val="00D65E73"/>
    <w:rsid w:val="00D672F9"/>
    <w:rsid w:val="00D67F84"/>
    <w:rsid w:val="00D705DC"/>
    <w:rsid w:val="00D70E11"/>
    <w:rsid w:val="00D70EC8"/>
    <w:rsid w:val="00D73A4E"/>
    <w:rsid w:val="00D746D6"/>
    <w:rsid w:val="00D74C36"/>
    <w:rsid w:val="00D751C1"/>
    <w:rsid w:val="00D76720"/>
    <w:rsid w:val="00D77090"/>
    <w:rsid w:val="00D77EE9"/>
    <w:rsid w:val="00D80995"/>
    <w:rsid w:val="00D81A51"/>
    <w:rsid w:val="00D835E2"/>
    <w:rsid w:val="00D84E1F"/>
    <w:rsid w:val="00D870A2"/>
    <w:rsid w:val="00D90267"/>
    <w:rsid w:val="00D90283"/>
    <w:rsid w:val="00D9218E"/>
    <w:rsid w:val="00D93240"/>
    <w:rsid w:val="00D93827"/>
    <w:rsid w:val="00D94AC4"/>
    <w:rsid w:val="00D95391"/>
    <w:rsid w:val="00D960CB"/>
    <w:rsid w:val="00D961F2"/>
    <w:rsid w:val="00D9772C"/>
    <w:rsid w:val="00D9774B"/>
    <w:rsid w:val="00DA0C9F"/>
    <w:rsid w:val="00DA11B5"/>
    <w:rsid w:val="00DA2918"/>
    <w:rsid w:val="00DA3733"/>
    <w:rsid w:val="00DA57F8"/>
    <w:rsid w:val="00DA5CAB"/>
    <w:rsid w:val="00DA60B0"/>
    <w:rsid w:val="00DA6172"/>
    <w:rsid w:val="00DB10B4"/>
    <w:rsid w:val="00DB1715"/>
    <w:rsid w:val="00DB19F9"/>
    <w:rsid w:val="00DB2533"/>
    <w:rsid w:val="00DB32EA"/>
    <w:rsid w:val="00DB344C"/>
    <w:rsid w:val="00DB34F1"/>
    <w:rsid w:val="00DB4A12"/>
    <w:rsid w:val="00DC05AE"/>
    <w:rsid w:val="00DC1CDC"/>
    <w:rsid w:val="00DC2887"/>
    <w:rsid w:val="00DC4FEE"/>
    <w:rsid w:val="00DC54CE"/>
    <w:rsid w:val="00DC5543"/>
    <w:rsid w:val="00DC5D00"/>
    <w:rsid w:val="00DD0001"/>
    <w:rsid w:val="00DD00CF"/>
    <w:rsid w:val="00DD191E"/>
    <w:rsid w:val="00DD1D97"/>
    <w:rsid w:val="00DD2B82"/>
    <w:rsid w:val="00DD3D04"/>
    <w:rsid w:val="00DD4713"/>
    <w:rsid w:val="00DD5B30"/>
    <w:rsid w:val="00DD5B79"/>
    <w:rsid w:val="00DD5D47"/>
    <w:rsid w:val="00DD6558"/>
    <w:rsid w:val="00DE099A"/>
    <w:rsid w:val="00DE1D9B"/>
    <w:rsid w:val="00DE21E0"/>
    <w:rsid w:val="00DE5607"/>
    <w:rsid w:val="00DE6237"/>
    <w:rsid w:val="00DE7049"/>
    <w:rsid w:val="00DE7063"/>
    <w:rsid w:val="00DF004C"/>
    <w:rsid w:val="00DF0A6E"/>
    <w:rsid w:val="00DF0CE2"/>
    <w:rsid w:val="00DF1B68"/>
    <w:rsid w:val="00DF2AF6"/>
    <w:rsid w:val="00DF2E26"/>
    <w:rsid w:val="00DF2ED0"/>
    <w:rsid w:val="00DF3B45"/>
    <w:rsid w:val="00DF574A"/>
    <w:rsid w:val="00DF5B53"/>
    <w:rsid w:val="00DF5FE7"/>
    <w:rsid w:val="00E004BF"/>
    <w:rsid w:val="00E009BA"/>
    <w:rsid w:val="00E01D62"/>
    <w:rsid w:val="00E024CA"/>
    <w:rsid w:val="00E027CD"/>
    <w:rsid w:val="00E03BE9"/>
    <w:rsid w:val="00E03DD8"/>
    <w:rsid w:val="00E03F0C"/>
    <w:rsid w:val="00E04B52"/>
    <w:rsid w:val="00E07E22"/>
    <w:rsid w:val="00E10BBD"/>
    <w:rsid w:val="00E1109A"/>
    <w:rsid w:val="00E12A62"/>
    <w:rsid w:val="00E1324D"/>
    <w:rsid w:val="00E13430"/>
    <w:rsid w:val="00E1405E"/>
    <w:rsid w:val="00E15E40"/>
    <w:rsid w:val="00E2184A"/>
    <w:rsid w:val="00E219E2"/>
    <w:rsid w:val="00E21B5A"/>
    <w:rsid w:val="00E23351"/>
    <w:rsid w:val="00E23DDB"/>
    <w:rsid w:val="00E242F3"/>
    <w:rsid w:val="00E27B92"/>
    <w:rsid w:val="00E3199E"/>
    <w:rsid w:val="00E32554"/>
    <w:rsid w:val="00E327F7"/>
    <w:rsid w:val="00E32A5A"/>
    <w:rsid w:val="00E32D5A"/>
    <w:rsid w:val="00E331D8"/>
    <w:rsid w:val="00E3364C"/>
    <w:rsid w:val="00E3375F"/>
    <w:rsid w:val="00E33B1D"/>
    <w:rsid w:val="00E33B7D"/>
    <w:rsid w:val="00E34E44"/>
    <w:rsid w:val="00E35792"/>
    <w:rsid w:val="00E36B11"/>
    <w:rsid w:val="00E4070D"/>
    <w:rsid w:val="00E4257E"/>
    <w:rsid w:val="00E43E74"/>
    <w:rsid w:val="00E44D29"/>
    <w:rsid w:val="00E45416"/>
    <w:rsid w:val="00E45429"/>
    <w:rsid w:val="00E47AC0"/>
    <w:rsid w:val="00E47F16"/>
    <w:rsid w:val="00E506A1"/>
    <w:rsid w:val="00E5296D"/>
    <w:rsid w:val="00E53580"/>
    <w:rsid w:val="00E53CDC"/>
    <w:rsid w:val="00E566CD"/>
    <w:rsid w:val="00E5700C"/>
    <w:rsid w:val="00E601E6"/>
    <w:rsid w:val="00E62013"/>
    <w:rsid w:val="00E624B3"/>
    <w:rsid w:val="00E62CA1"/>
    <w:rsid w:val="00E65A61"/>
    <w:rsid w:val="00E6644F"/>
    <w:rsid w:val="00E66486"/>
    <w:rsid w:val="00E66A2B"/>
    <w:rsid w:val="00E66D1E"/>
    <w:rsid w:val="00E70A08"/>
    <w:rsid w:val="00E72FB9"/>
    <w:rsid w:val="00E733BF"/>
    <w:rsid w:val="00E7772B"/>
    <w:rsid w:val="00E777F0"/>
    <w:rsid w:val="00E779E0"/>
    <w:rsid w:val="00E77C8A"/>
    <w:rsid w:val="00E80011"/>
    <w:rsid w:val="00E82B9D"/>
    <w:rsid w:val="00E83885"/>
    <w:rsid w:val="00E83EAE"/>
    <w:rsid w:val="00E844B9"/>
    <w:rsid w:val="00E85AEF"/>
    <w:rsid w:val="00E874DB"/>
    <w:rsid w:val="00E90BBE"/>
    <w:rsid w:val="00E90C1F"/>
    <w:rsid w:val="00E9101A"/>
    <w:rsid w:val="00E916DE"/>
    <w:rsid w:val="00E91889"/>
    <w:rsid w:val="00E91E28"/>
    <w:rsid w:val="00E92BAA"/>
    <w:rsid w:val="00E93290"/>
    <w:rsid w:val="00E95AB7"/>
    <w:rsid w:val="00E97832"/>
    <w:rsid w:val="00E97F85"/>
    <w:rsid w:val="00EA0043"/>
    <w:rsid w:val="00EA09C5"/>
    <w:rsid w:val="00EA12EA"/>
    <w:rsid w:val="00EA4A15"/>
    <w:rsid w:val="00EA4C0C"/>
    <w:rsid w:val="00EA5459"/>
    <w:rsid w:val="00EA62A8"/>
    <w:rsid w:val="00EA693C"/>
    <w:rsid w:val="00EA7E30"/>
    <w:rsid w:val="00EB05B8"/>
    <w:rsid w:val="00EB37E5"/>
    <w:rsid w:val="00EB3D95"/>
    <w:rsid w:val="00EB47BF"/>
    <w:rsid w:val="00EB5FF8"/>
    <w:rsid w:val="00EB69EA"/>
    <w:rsid w:val="00EB719F"/>
    <w:rsid w:val="00EB7DEA"/>
    <w:rsid w:val="00EC0FD8"/>
    <w:rsid w:val="00EC20F3"/>
    <w:rsid w:val="00EC2112"/>
    <w:rsid w:val="00EC3115"/>
    <w:rsid w:val="00EC78DF"/>
    <w:rsid w:val="00ED04BA"/>
    <w:rsid w:val="00ED09A8"/>
    <w:rsid w:val="00ED26EB"/>
    <w:rsid w:val="00ED2D9F"/>
    <w:rsid w:val="00ED312D"/>
    <w:rsid w:val="00ED31F0"/>
    <w:rsid w:val="00ED44C3"/>
    <w:rsid w:val="00ED4F22"/>
    <w:rsid w:val="00ED50DD"/>
    <w:rsid w:val="00EE0355"/>
    <w:rsid w:val="00EE15CE"/>
    <w:rsid w:val="00EE19A5"/>
    <w:rsid w:val="00EE1C02"/>
    <w:rsid w:val="00EE34CE"/>
    <w:rsid w:val="00EE43C6"/>
    <w:rsid w:val="00EE4F49"/>
    <w:rsid w:val="00EE74E9"/>
    <w:rsid w:val="00EF0E83"/>
    <w:rsid w:val="00EF17B3"/>
    <w:rsid w:val="00EF4F71"/>
    <w:rsid w:val="00EF55F3"/>
    <w:rsid w:val="00EF70AB"/>
    <w:rsid w:val="00F001AC"/>
    <w:rsid w:val="00F0093D"/>
    <w:rsid w:val="00F0318D"/>
    <w:rsid w:val="00F03997"/>
    <w:rsid w:val="00F03B54"/>
    <w:rsid w:val="00F047AB"/>
    <w:rsid w:val="00F05F81"/>
    <w:rsid w:val="00F100C9"/>
    <w:rsid w:val="00F114C7"/>
    <w:rsid w:val="00F121CD"/>
    <w:rsid w:val="00F140EA"/>
    <w:rsid w:val="00F1472E"/>
    <w:rsid w:val="00F14D87"/>
    <w:rsid w:val="00F15954"/>
    <w:rsid w:val="00F16BA2"/>
    <w:rsid w:val="00F2427D"/>
    <w:rsid w:val="00F25109"/>
    <w:rsid w:val="00F256DE"/>
    <w:rsid w:val="00F25D27"/>
    <w:rsid w:val="00F26C4F"/>
    <w:rsid w:val="00F274AC"/>
    <w:rsid w:val="00F27722"/>
    <w:rsid w:val="00F31348"/>
    <w:rsid w:val="00F31658"/>
    <w:rsid w:val="00F33BE9"/>
    <w:rsid w:val="00F3481D"/>
    <w:rsid w:val="00F35F4E"/>
    <w:rsid w:val="00F371D9"/>
    <w:rsid w:val="00F40A21"/>
    <w:rsid w:val="00F40F58"/>
    <w:rsid w:val="00F43629"/>
    <w:rsid w:val="00F46047"/>
    <w:rsid w:val="00F50011"/>
    <w:rsid w:val="00F51A57"/>
    <w:rsid w:val="00F51D77"/>
    <w:rsid w:val="00F52CF4"/>
    <w:rsid w:val="00F53633"/>
    <w:rsid w:val="00F5366A"/>
    <w:rsid w:val="00F5379E"/>
    <w:rsid w:val="00F54E8E"/>
    <w:rsid w:val="00F57F57"/>
    <w:rsid w:val="00F62D65"/>
    <w:rsid w:val="00F65625"/>
    <w:rsid w:val="00F657B6"/>
    <w:rsid w:val="00F6585D"/>
    <w:rsid w:val="00F65B0A"/>
    <w:rsid w:val="00F724D9"/>
    <w:rsid w:val="00F72841"/>
    <w:rsid w:val="00F73761"/>
    <w:rsid w:val="00F76AFB"/>
    <w:rsid w:val="00F76C28"/>
    <w:rsid w:val="00F81E83"/>
    <w:rsid w:val="00F823BF"/>
    <w:rsid w:val="00F86AB8"/>
    <w:rsid w:val="00F871C5"/>
    <w:rsid w:val="00F900A1"/>
    <w:rsid w:val="00F914AD"/>
    <w:rsid w:val="00F9248F"/>
    <w:rsid w:val="00F939A8"/>
    <w:rsid w:val="00F94C01"/>
    <w:rsid w:val="00FA1B9E"/>
    <w:rsid w:val="00FA2A01"/>
    <w:rsid w:val="00FA2F57"/>
    <w:rsid w:val="00FA3CE8"/>
    <w:rsid w:val="00FA721A"/>
    <w:rsid w:val="00FB0701"/>
    <w:rsid w:val="00FB0AE9"/>
    <w:rsid w:val="00FB0C10"/>
    <w:rsid w:val="00FB1B2D"/>
    <w:rsid w:val="00FB269C"/>
    <w:rsid w:val="00FB3E7A"/>
    <w:rsid w:val="00FB3F47"/>
    <w:rsid w:val="00FB3F81"/>
    <w:rsid w:val="00FB4981"/>
    <w:rsid w:val="00FB5DB7"/>
    <w:rsid w:val="00FB5EB0"/>
    <w:rsid w:val="00FB69AA"/>
    <w:rsid w:val="00FC3901"/>
    <w:rsid w:val="00FC5121"/>
    <w:rsid w:val="00FD06AF"/>
    <w:rsid w:val="00FD0C6B"/>
    <w:rsid w:val="00FD1D56"/>
    <w:rsid w:val="00FD4C5C"/>
    <w:rsid w:val="00FD50C5"/>
    <w:rsid w:val="00FD636A"/>
    <w:rsid w:val="00FD6AFE"/>
    <w:rsid w:val="00FD7338"/>
    <w:rsid w:val="00FD740B"/>
    <w:rsid w:val="00FE4202"/>
    <w:rsid w:val="00FE7CCC"/>
    <w:rsid w:val="00FE7DDA"/>
    <w:rsid w:val="00FF0645"/>
    <w:rsid w:val="00FF0776"/>
    <w:rsid w:val="00FF2526"/>
    <w:rsid w:val="00FF28CC"/>
    <w:rsid w:val="00FF48A6"/>
    <w:rsid w:val="00FF4FB3"/>
    <w:rsid w:val="00FF642D"/>
    <w:rsid w:val="00FF6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73EF2"/>
  <w15:docId w15:val="{E8BD7CFE-D96E-474E-831E-AF6A2C4DE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6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CDD"/>
  </w:style>
  <w:style w:type="paragraph" w:styleId="Footer">
    <w:name w:val="footer"/>
    <w:basedOn w:val="Normal"/>
    <w:link w:val="FooterChar"/>
    <w:uiPriority w:val="99"/>
    <w:unhideWhenUsed/>
    <w:rsid w:val="00A51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CDD"/>
  </w:style>
  <w:style w:type="character" w:styleId="Hyperlink">
    <w:name w:val="Hyperlink"/>
    <w:uiPriority w:val="99"/>
    <w:unhideWhenUsed/>
    <w:rsid w:val="00A51CDD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034BC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D034B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4D31DF"/>
  </w:style>
  <w:style w:type="paragraph" w:styleId="BalloonText">
    <w:name w:val="Balloon Text"/>
    <w:basedOn w:val="Normal"/>
    <w:link w:val="BalloonTextChar"/>
    <w:uiPriority w:val="99"/>
    <w:semiHidden/>
    <w:unhideWhenUsed/>
    <w:rsid w:val="003F78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8D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3666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762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B5DB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blog.myblueprint.ca/introducing-ios-class-pass-app-d9b4cb77d8f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assets.ctfassets.net/7wu8emvyuqje/nLAfVDeF7aeKcMeGiEOgq/fae158030d6f5e1d0fd3e3e1c0b2db10/The_Top_4_Reasons_to_Implement_Portfolios_in_the_Classroom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://www.myBlueprint.ca/support/videos/education-planner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myblueprint.ca/support/videos/education-planner/66ipAaVrY4E2AMcIy4y0oE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myblueprint.ca/support/videos/education-planner/66ipAaVrY4E2AMcIy4y0oE" TargetMode="External"/><Relationship Id="rId14" Type="http://schemas.openxmlformats.org/officeDocument/2006/relationships/hyperlink" Target="https://myblueprint.ca/support/resources/all-about-me/5H1LRAeSmQFmUnOYDruHHt/" TargetMode="External"/><Relationship Id="rId22" Type="http://schemas.openxmlformats.org/officeDocument/2006/relationships/hyperlink" Target="https://education.myblueprint.ca/exemplar-portfolios/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upport@myBlueprint.ca" TargetMode="External"/><Relationship Id="rId1" Type="http://schemas.openxmlformats.org/officeDocument/2006/relationships/hyperlink" Target="http://www.myblueprint.c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699B9-0FF1-448E-9F08-6A94E025F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Daphnee Morin</cp:lastModifiedBy>
  <cp:revision>2</cp:revision>
  <cp:lastPrinted>2015-11-13T22:30:00Z</cp:lastPrinted>
  <dcterms:created xsi:type="dcterms:W3CDTF">2020-02-20T18:19:00Z</dcterms:created>
  <dcterms:modified xsi:type="dcterms:W3CDTF">2020-02-20T18:19:00Z</dcterms:modified>
</cp:coreProperties>
</file>